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7EBE85" w14:textId="77777777" w:rsidR="00F40374" w:rsidRDefault="00A01825" w:rsidP="00A01825">
      <w:pPr>
        <w:spacing w:before="39"/>
        <w:ind w:left="3600" w:right="4402"/>
        <w:rPr>
          <w:b/>
          <w:i/>
          <w:sz w:val="32"/>
        </w:rPr>
      </w:pPr>
      <w:r>
        <w:rPr>
          <w:b/>
          <w:i/>
          <w:sz w:val="32"/>
          <w:u w:val="thick"/>
        </w:rPr>
        <w:t>Practical Plan</w:t>
      </w:r>
    </w:p>
    <w:p w14:paraId="7B5FC3AA" w14:textId="77777777" w:rsidR="00F40374" w:rsidRDefault="00277E98" w:rsidP="00DC33C0">
      <w:pPr>
        <w:spacing w:before="6"/>
        <w:jc w:val="center"/>
        <w:rPr>
          <w:b/>
          <w:i/>
          <w:sz w:val="26"/>
        </w:rPr>
      </w:pPr>
      <w:r>
        <w:rPr>
          <w:b/>
          <w:i/>
          <w:sz w:val="32"/>
          <w:u w:val="thick"/>
        </w:rPr>
        <w:t>B</w:t>
      </w:r>
      <w:r w:rsidR="00DC33C0">
        <w:rPr>
          <w:b/>
          <w:i/>
          <w:sz w:val="32"/>
          <w:u w:val="thick"/>
        </w:rPr>
        <w:t xml:space="preserve">E </w:t>
      </w:r>
      <w:r w:rsidR="003348B4">
        <w:rPr>
          <w:b/>
          <w:i/>
          <w:sz w:val="32"/>
          <w:u w:val="thick"/>
        </w:rPr>
        <w:t xml:space="preserve">Electronics </w:t>
      </w:r>
      <w:r w:rsidR="00DC33C0">
        <w:rPr>
          <w:b/>
          <w:i/>
          <w:sz w:val="32"/>
          <w:u w:val="thick"/>
        </w:rPr>
        <w:t xml:space="preserve">Semester </w:t>
      </w:r>
      <w:r>
        <w:rPr>
          <w:b/>
          <w:i/>
          <w:sz w:val="32"/>
          <w:u w:val="thick"/>
        </w:rPr>
        <w:t>VI</w:t>
      </w:r>
      <w:r w:rsidR="00DC33C0">
        <w:rPr>
          <w:b/>
          <w:i/>
          <w:sz w:val="32"/>
          <w:u w:val="thick"/>
        </w:rPr>
        <w:t xml:space="preserve">I </w:t>
      </w:r>
    </w:p>
    <w:p w14:paraId="23E23850" w14:textId="77777777" w:rsidR="00F40374" w:rsidRDefault="00DC33C0">
      <w:pPr>
        <w:spacing w:before="64" w:after="57"/>
        <w:ind w:left="6277"/>
        <w:rPr>
          <w:b/>
          <w:i/>
          <w:sz w:val="28"/>
        </w:rPr>
      </w:pPr>
      <w:r>
        <w:rPr>
          <w:b/>
          <w:i/>
          <w:sz w:val="28"/>
        </w:rPr>
        <w:t xml:space="preserve">  </w:t>
      </w:r>
      <w:proofErr w:type="gramStart"/>
      <w:r w:rsidR="005A1251">
        <w:rPr>
          <w:b/>
          <w:i/>
          <w:sz w:val="28"/>
        </w:rPr>
        <w:t>Faculty :</w:t>
      </w:r>
      <w:r>
        <w:rPr>
          <w:b/>
          <w:i/>
          <w:sz w:val="28"/>
        </w:rPr>
        <w:t>Narayanan</w:t>
      </w:r>
      <w:proofErr w:type="gramEnd"/>
      <w:r w:rsidR="00A01825">
        <w:rPr>
          <w:b/>
          <w:i/>
          <w:sz w:val="28"/>
        </w:rPr>
        <w:t xml:space="preserve"> </w:t>
      </w:r>
      <w:proofErr w:type="spellStart"/>
      <w:r w:rsidR="00A01825">
        <w:rPr>
          <w:b/>
          <w:i/>
          <w:sz w:val="28"/>
        </w:rPr>
        <w:t>Kallingal</w:t>
      </w:r>
      <w:proofErr w:type="spellEnd"/>
    </w:p>
    <w:tbl>
      <w:tblPr>
        <w:tblW w:w="0" w:type="auto"/>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0"/>
        <w:gridCol w:w="34"/>
        <w:gridCol w:w="2610"/>
        <w:gridCol w:w="586"/>
        <w:gridCol w:w="2160"/>
        <w:gridCol w:w="44"/>
        <w:gridCol w:w="3026"/>
      </w:tblGrid>
      <w:tr w:rsidR="00F40374" w14:paraId="3B14C17A" w14:textId="77777777" w:rsidTr="00B567F8">
        <w:trPr>
          <w:trHeight w:hRule="exact" w:val="286"/>
        </w:trPr>
        <w:tc>
          <w:tcPr>
            <w:tcW w:w="4400" w:type="dxa"/>
            <w:gridSpan w:val="4"/>
            <w:tcBorders>
              <w:right w:val="single" w:sz="4" w:space="0" w:color="000000"/>
            </w:tcBorders>
          </w:tcPr>
          <w:p w14:paraId="389709BD" w14:textId="77777777" w:rsidR="00F40374" w:rsidRDefault="005A1251">
            <w:pPr>
              <w:pStyle w:val="TableParagraph"/>
              <w:spacing w:line="273" w:lineRule="exact"/>
              <w:ind w:left="103"/>
              <w:rPr>
                <w:sz w:val="24"/>
              </w:rPr>
            </w:pPr>
            <w:r>
              <w:rPr>
                <w:sz w:val="24"/>
              </w:rPr>
              <w:t>CLASS</w:t>
            </w:r>
          </w:p>
        </w:tc>
        <w:tc>
          <w:tcPr>
            <w:tcW w:w="5230" w:type="dxa"/>
            <w:gridSpan w:val="3"/>
            <w:tcBorders>
              <w:left w:val="single" w:sz="4" w:space="0" w:color="000000"/>
            </w:tcBorders>
          </w:tcPr>
          <w:p w14:paraId="155D65BD" w14:textId="77777777" w:rsidR="00F40374" w:rsidRDefault="00A01825" w:rsidP="00A81F21">
            <w:pPr>
              <w:pStyle w:val="TableParagraph"/>
              <w:spacing w:line="273" w:lineRule="exact"/>
              <w:ind w:left="103"/>
              <w:rPr>
                <w:sz w:val="24"/>
              </w:rPr>
            </w:pPr>
            <w:r>
              <w:rPr>
                <w:sz w:val="24"/>
              </w:rPr>
              <w:t>B</w:t>
            </w:r>
            <w:r w:rsidR="005A1251">
              <w:rPr>
                <w:sz w:val="24"/>
              </w:rPr>
              <w:t xml:space="preserve">E </w:t>
            </w:r>
            <w:r w:rsidR="00DC33C0">
              <w:rPr>
                <w:sz w:val="24"/>
              </w:rPr>
              <w:t>Electronics</w:t>
            </w:r>
            <w:r w:rsidR="005A1251">
              <w:rPr>
                <w:sz w:val="24"/>
              </w:rPr>
              <w:t xml:space="preserve">  Semester </w:t>
            </w:r>
            <w:r>
              <w:rPr>
                <w:sz w:val="24"/>
              </w:rPr>
              <w:t>VI</w:t>
            </w:r>
            <w:r w:rsidR="005A1251">
              <w:rPr>
                <w:sz w:val="24"/>
              </w:rPr>
              <w:t>I</w:t>
            </w:r>
          </w:p>
        </w:tc>
      </w:tr>
      <w:tr w:rsidR="00F40374" w14:paraId="09A46345" w14:textId="77777777" w:rsidTr="00B567F8">
        <w:trPr>
          <w:trHeight w:hRule="exact" w:val="424"/>
        </w:trPr>
        <w:tc>
          <w:tcPr>
            <w:tcW w:w="4400" w:type="dxa"/>
            <w:gridSpan w:val="4"/>
            <w:tcBorders>
              <w:right w:val="single" w:sz="4" w:space="0" w:color="000000"/>
            </w:tcBorders>
          </w:tcPr>
          <w:p w14:paraId="264F398B" w14:textId="77777777" w:rsidR="00F40374" w:rsidRDefault="005A1251">
            <w:pPr>
              <w:pStyle w:val="TableParagraph"/>
              <w:spacing w:line="273" w:lineRule="exact"/>
              <w:ind w:left="103"/>
              <w:rPr>
                <w:sz w:val="24"/>
              </w:rPr>
            </w:pPr>
            <w:r>
              <w:rPr>
                <w:sz w:val="24"/>
              </w:rPr>
              <w:t>Academic Term</w:t>
            </w:r>
          </w:p>
        </w:tc>
        <w:tc>
          <w:tcPr>
            <w:tcW w:w="5230" w:type="dxa"/>
            <w:gridSpan w:val="3"/>
            <w:tcBorders>
              <w:left w:val="single" w:sz="4" w:space="0" w:color="000000"/>
            </w:tcBorders>
          </w:tcPr>
          <w:p w14:paraId="485F4344" w14:textId="77777777" w:rsidR="00F40374" w:rsidRDefault="00A01825" w:rsidP="00F927B1">
            <w:pPr>
              <w:pStyle w:val="TableParagraph"/>
              <w:spacing w:line="273" w:lineRule="exact"/>
              <w:ind w:left="103"/>
              <w:rPr>
                <w:sz w:val="24"/>
              </w:rPr>
            </w:pPr>
            <w:r>
              <w:rPr>
                <w:sz w:val="24"/>
              </w:rPr>
              <w:t>J</w:t>
            </w:r>
            <w:r w:rsidR="00A81F21">
              <w:rPr>
                <w:sz w:val="24"/>
              </w:rPr>
              <w:t xml:space="preserve">uly </w:t>
            </w:r>
            <w:r>
              <w:rPr>
                <w:sz w:val="24"/>
              </w:rPr>
              <w:t xml:space="preserve">– </w:t>
            </w:r>
            <w:r w:rsidR="00A81F21">
              <w:rPr>
                <w:sz w:val="24"/>
              </w:rPr>
              <w:t>Nov</w:t>
            </w:r>
            <w:r w:rsidR="00EE568B">
              <w:rPr>
                <w:sz w:val="24"/>
              </w:rPr>
              <w:t>ember</w:t>
            </w:r>
            <w:r>
              <w:rPr>
                <w:sz w:val="24"/>
              </w:rPr>
              <w:t xml:space="preserve"> 20</w:t>
            </w:r>
            <w:r w:rsidR="00F927B1">
              <w:rPr>
                <w:sz w:val="24"/>
              </w:rPr>
              <w:t>20</w:t>
            </w:r>
            <w:r w:rsidR="00DC33C0">
              <w:rPr>
                <w:sz w:val="24"/>
              </w:rPr>
              <w:t xml:space="preserve">                    </w:t>
            </w:r>
            <w:r w:rsidR="00260065">
              <w:rPr>
                <w:sz w:val="24"/>
              </w:rPr>
              <w:t xml:space="preserve">       </w:t>
            </w:r>
            <w:r w:rsidR="00F927B1">
              <w:rPr>
                <w:sz w:val="24"/>
              </w:rPr>
              <w:t xml:space="preserve"> (2020</w:t>
            </w:r>
            <w:r w:rsidR="00DC33C0">
              <w:rPr>
                <w:sz w:val="24"/>
              </w:rPr>
              <w:t xml:space="preserve"> – </w:t>
            </w:r>
            <w:r w:rsidR="00A81F21">
              <w:rPr>
                <w:sz w:val="24"/>
              </w:rPr>
              <w:t>2</w:t>
            </w:r>
            <w:r w:rsidR="00F927B1">
              <w:rPr>
                <w:sz w:val="24"/>
              </w:rPr>
              <w:t>1</w:t>
            </w:r>
            <w:r w:rsidR="00DC33C0">
              <w:rPr>
                <w:sz w:val="24"/>
              </w:rPr>
              <w:t>)</w:t>
            </w:r>
          </w:p>
        </w:tc>
      </w:tr>
      <w:tr w:rsidR="00F40374" w14:paraId="2803EFFC" w14:textId="77777777" w:rsidTr="00B567F8">
        <w:trPr>
          <w:trHeight w:hRule="exact" w:val="493"/>
        </w:trPr>
        <w:tc>
          <w:tcPr>
            <w:tcW w:w="4400" w:type="dxa"/>
            <w:gridSpan w:val="4"/>
            <w:tcBorders>
              <w:right w:val="single" w:sz="4" w:space="0" w:color="000000"/>
            </w:tcBorders>
          </w:tcPr>
          <w:p w14:paraId="02810033" w14:textId="77777777" w:rsidR="00F40374" w:rsidRDefault="005A1251">
            <w:pPr>
              <w:pStyle w:val="TableParagraph"/>
              <w:spacing w:line="274" w:lineRule="exact"/>
              <w:ind w:left="103"/>
              <w:rPr>
                <w:sz w:val="24"/>
              </w:rPr>
            </w:pPr>
            <w:r>
              <w:rPr>
                <w:sz w:val="24"/>
              </w:rPr>
              <w:t>Subject</w:t>
            </w:r>
          </w:p>
        </w:tc>
        <w:tc>
          <w:tcPr>
            <w:tcW w:w="5230" w:type="dxa"/>
            <w:gridSpan w:val="3"/>
            <w:tcBorders>
              <w:left w:val="single" w:sz="4" w:space="0" w:color="000000"/>
            </w:tcBorders>
          </w:tcPr>
          <w:p w14:paraId="29F1457F" w14:textId="77777777" w:rsidR="00F40374" w:rsidRPr="00DC33C0" w:rsidRDefault="00A81F21" w:rsidP="00A81F21">
            <w:pPr>
              <w:pStyle w:val="TableParagraph"/>
              <w:spacing w:before="1"/>
              <w:ind w:left="103"/>
              <w:rPr>
                <w:b/>
                <w:sz w:val="24"/>
                <w:szCs w:val="24"/>
              </w:rPr>
            </w:pPr>
            <w:r>
              <w:rPr>
                <w:b/>
                <w:sz w:val="24"/>
                <w:szCs w:val="24"/>
              </w:rPr>
              <w:t>Digital Signal Processing</w:t>
            </w:r>
            <w:r w:rsidR="007864FF">
              <w:rPr>
                <w:b/>
                <w:sz w:val="24"/>
                <w:szCs w:val="24"/>
              </w:rPr>
              <w:t xml:space="preserve"> </w:t>
            </w:r>
            <w:r w:rsidR="00B567F8">
              <w:rPr>
                <w:b/>
                <w:sz w:val="24"/>
                <w:szCs w:val="24"/>
              </w:rPr>
              <w:t xml:space="preserve">Laboratory </w:t>
            </w:r>
            <w:r w:rsidR="007864FF">
              <w:rPr>
                <w:b/>
                <w:sz w:val="24"/>
                <w:szCs w:val="24"/>
              </w:rPr>
              <w:t>(</w:t>
            </w:r>
            <w:r w:rsidR="00A01825">
              <w:rPr>
                <w:b/>
                <w:sz w:val="24"/>
                <w:szCs w:val="24"/>
              </w:rPr>
              <w:t>E</w:t>
            </w:r>
            <w:r w:rsidR="00577ED4">
              <w:rPr>
                <w:b/>
                <w:sz w:val="24"/>
                <w:szCs w:val="24"/>
              </w:rPr>
              <w:t>L</w:t>
            </w:r>
            <w:r>
              <w:rPr>
                <w:b/>
                <w:sz w:val="24"/>
                <w:szCs w:val="24"/>
              </w:rPr>
              <w:t>XL703</w:t>
            </w:r>
            <w:r w:rsidR="007864FF">
              <w:rPr>
                <w:b/>
                <w:sz w:val="24"/>
                <w:szCs w:val="24"/>
              </w:rPr>
              <w:t>)</w:t>
            </w:r>
          </w:p>
        </w:tc>
      </w:tr>
      <w:tr w:rsidR="00F40374" w14:paraId="1E48D1D6" w14:textId="77777777" w:rsidTr="00DC4038">
        <w:trPr>
          <w:trHeight w:hRule="exact" w:val="425"/>
        </w:trPr>
        <w:tc>
          <w:tcPr>
            <w:tcW w:w="9630" w:type="dxa"/>
            <w:gridSpan w:val="7"/>
          </w:tcPr>
          <w:p w14:paraId="3A1A4EAB" w14:textId="77777777" w:rsidR="00F40374" w:rsidRDefault="00F40374"/>
        </w:tc>
      </w:tr>
      <w:tr w:rsidR="004B32FD" w14:paraId="3B65B8A9" w14:textId="77777777" w:rsidTr="00B35361">
        <w:trPr>
          <w:trHeight w:hRule="exact" w:val="425"/>
        </w:trPr>
        <w:tc>
          <w:tcPr>
            <w:tcW w:w="9630" w:type="dxa"/>
            <w:gridSpan w:val="7"/>
          </w:tcPr>
          <w:p w14:paraId="3A6E7AB1" w14:textId="77777777" w:rsidR="004B32FD" w:rsidRPr="00B26C54" w:rsidRDefault="00B26C54" w:rsidP="00B26C54">
            <w:pPr>
              <w:rPr>
                <w:b/>
                <w:i/>
                <w:sz w:val="28"/>
                <w:szCs w:val="28"/>
              </w:rPr>
            </w:pPr>
            <w:r w:rsidRPr="00B26C54">
              <w:rPr>
                <w:b/>
                <w:i/>
                <w:sz w:val="28"/>
                <w:szCs w:val="28"/>
              </w:rPr>
              <w:t>Title of Experiments</w:t>
            </w:r>
          </w:p>
        </w:tc>
      </w:tr>
      <w:tr w:rsidR="00DB37C0" w14:paraId="00306B32" w14:textId="77777777" w:rsidTr="00DB37C0">
        <w:trPr>
          <w:trHeight w:hRule="exact" w:val="425"/>
        </w:trPr>
        <w:tc>
          <w:tcPr>
            <w:tcW w:w="1170" w:type="dxa"/>
          </w:tcPr>
          <w:p w14:paraId="4869F580" w14:textId="77777777" w:rsidR="00DB37C0" w:rsidRPr="002D6E96" w:rsidRDefault="00DB37C0" w:rsidP="00B26C54">
            <w:pPr>
              <w:jc w:val="center"/>
            </w:pPr>
            <w:proofErr w:type="spellStart"/>
            <w:r>
              <w:t>Sr.No</w:t>
            </w:r>
            <w:proofErr w:type="spellEnd"/>
            <w:r>
              <w:t>.</w:t>
            </w:r>
          </w:p>
        </w:tc>
        <w:tc>
          <w:tcPr>
            <w:tcW w:w="5390" w:type="dxa"/>
            <w:gridSpan w:val="4"/>
          </w:tcPr>
          <w:p w14:paraId="23FBFBA1" w14:textId="77777777" w:rsidR="00DB37C0" w:rsidRPr="002D6E96" w:rsidRDefault="00DB37C0" w:rsidP="00947ABB">
            <w:pPr>
              <w:pStyle w:val="TableParagraph"/>
              <w:ind w:left="103"/>
              <w:jc w:val="center"/>
              <w:rPr>
                <w:sz w:val="24"/>
              </w:rPr>
            </w:pPr>
            <w:r>
              <w:rPr>
                <w:sz w:val="24"/>
              </w:rPr>
              <w:t>Title</w:t>
            </w:r>
          </w:p>
        </w:tc>
        <w:tc>
          <w:tcPr>
            <w:tcW w:w="3070" w:type="dxa"/>
            <w:gridSpan w:val="2"/>
          </w:tcPr>
          <w:p w14:paraId="14F117F2" w14:textId="77777777" w:rsidR="00DB37C0" w:rsidRPr="002D6E96" w:rsidRDefault="00DB37C0" w:rsidP="00EC7190">
            <w:pPr>
              <w:jc w:val="center"/>
              <w:rPr>
                <w:sz w:val="24"/>
              </w:rPr>
            </w:pPr>
            <w:r>
              <w:rPr>
                <w:sz w:val="24"/>
              </w:rPr>
              <w:t>Module</w:t>
            </w:r>
          </w:p>
        </w:tc>
      </w:tr>
      <w:tr w:rsidR="00E77273" w14:paraId="2B8C2CA6" w14:textId="77777777" w:rsidTr="00DB37C0">
        <w:trPr>
          <w:trHeight w:hRule="exact" w:val="425"/>
        </w:trPr>
        <w:tc>
          <w:tcPr>
            <w:tcW w:w="1170" w:type="dxa"/>
          </w:tcPr>
          <w:p w14:paraId="5C8D0D31" w14:textId="486A40AD" w:rsidR="00E77273" w:rsidRPr="002D6E96" w:rsidRDefault="00E77273" w:rsidP="00947ABB">
            <w:pPr>
              <w:jc w:val="center"/>
            </w:pPr>
            <w:r>
              <w:t>1</w:t>
            </w:r>
          </w:p>
        </w:tc>
        <w:tc>
          <w:tcPr>
            <w:tcW w:w="5390" w:type="dxa"/>
            <w:gridSpan w:val="4"/>
          </w:tcPr>
          <w:p w14:paraId="2A3FFB34" w14:textId="45870888" w:rsidR="00E77273" w:rsidRPr="00EC7190" w:rsidRDefault="00E77273" w:rsidP="00EC7190">
            <w:pPr>
              <w:pStyle w:val="TableParagraph"/>
              <w:ind w:left="103"/>
              <w:rPr>
                <w:rFonts w:asciiTheme="minorHAnsi" w:hAnsiTheme="minorHAnsi" w:cstheme="minorHAnsi"/>
                <w:bCs/>
                <w:sz w:val="24"/>
                <w:szCs w:val="24"/>
              </w:rPr>
            </w:pPr>
            <w:r w:rsidRPr="00EC7190">
              <w:rPr>
                <w:rFonts w:asciiTheme="minorHAnsi" w:hAnsiTheme="minorHAnsi" w:cstheme="minorHAnsi"/>
                <w:bCs/>
                <w:sz w:val="24"/>
                <w:szCs w:val="24"/>
              </w:rPr>
              <w:t>DFT and IDFT</w:t>
            </w:r>
          </w:p>
        </w:tc>
        <w:tc>
          <w:tcPr>
            <w:tcW w:w="3070" w:type="dxa"/>
            <w:gridSpan w:val="2"/>
          </w:tcPr>
          <w:p w14:paraId="7394B90D" w14:textId="27253F0C" w:rsidR="00E77273" w:rsidRPr="002D6E96" w:rsidRDefault="00E77273" w:rsidP="00947ABB">
            <w:pPr>
              <w:jc w:val="center"/>
              <w:rPr>
                <w:sz w:val="24"/>
              </w:rPr>
            </w:pPr>
            <w:r>
              <w:rPr>
                <w:sz w:val="24"/>
              </w:rPr>
              <w:t>DFT</w:t>
            </w:r>
          </w:p>
        </w:tc>
      </w:tr>
      <w:tr w:rsidR="00E77273" w14:paraId="661EE2D6" w14:textId="77777777" w:rsidTr="00DB37C0">
        <w:trPr>
          <w:trHeight w:hRule="exact" w:val="425"/>
        </w:trPr>
        <w:tc>
          <w:tcPr>
            <w:tcW w:w="1170" w:type="dxa"/>
          </w:tcPr>
          <w:p w14:paraId="3B9998C6" w14:textId="589B5D66" w:rsidR="00E77273" w:rsidRPr="002D6E96" w:rsidRDefault="00E77273" w:rsidP="00947ABB">
            <w:pPr>
              <w:jc w:val="center"/>
            </w:pPr>
            <w:r>
              <w:t>2</w:t>
            </w:r>
          </w:p>
        </w:tc>
        <w:tc>
          <w:tcPr>
            <w:tcW w:w="5390" w:type="dxa"/>
            <w:gridSpan w:val="4"/>
          </w:tcPr>
          <w:p w14:paraId="5B5AE4C6" w14:textId="77777777" w:rsidR="00E77273" w:rsidRPr="00EC7190" w:rsidRDefault="00E77273" w:rsidP="00971083">
            <w:pPr>
              <w:autoSpaceDE w:val="0"/>
              <w:autoSpaceDN w:val="0"/>
              <w:adjustRightInd w:val="0"/>
              <w:ind w:left="120" w:firstLine="17"/>
              <w:rPr>
                <w:rFonts w:asciiTheme="minorHAnsi" w:hAnsiTheme="minorHAnsi" w:cstheme="minorHAnsi"/>
                <w:bCs/>
                <w:sz w:val="24"/>
                <w:szCs w:val="24"/>
              </w:rPr>
            </w:pPr>
            <w:r w:rsidRPr="00EC7190">
              <w:rPr>
                <w:rFonts w:asciiTheme="minorHAnsi" w:hAnsiTheme="minorHAnsi" w:cstheme="minorHAnsi"/>
                <w:bCs/>
                <w:sz w:val="24"/>
                <w:szCs w:val="24"/>
              </w:rPr>
              <w:t xml:space="preserve">BUTTERWORTH FILTER </w:t>
            </w:r>
          </w:p>
          <w:p w14:paraId="0E86ADD0" w14:textId="571C35AC" w:rsidR="00E77273" w:rsidRPr="00EC7190" w:rsidRDefault="00E77273" w:rsidP="00EC7190">
            <w:pPr>
              <w:pStyle w:val="TableParagraph"/>
              <w:ind w:left="103"/>
              <w:rPr>
                <w:rFonts w:asciiTheme="minorHAnsi" w:hAnsiTheme="minorHAnsi" w:cstheme="minorHAnsi"/>
                <w:bCs/>
                <w:sz w:val="24"/>
                <w:szCs w:val="24"/>
              </w:rPr>
            </w:pPr>
          </w:p>
        </w:tc>
        <w:tc>
          <w:tcPr>
            <w:tcW w:w="3070" w:type="dxa"/>
            <w:gridSpan w:val="2"/>
          </w:tcPr>
          <w:p w14:paraId="5FC6BBC8" w14:textId="3D198910" w:rsidR="00E77273" w:rsidRPr="002D6E96" w:rsidRDefault="00E77273" w:rsidP="00947ABB">
            <w:pPr>
              <w:jc w:val="center"/>
              <w:rPr>
                <w:sz w:val="24"/>
              </w:rPr>
            </w:pPr>
            <w:r>
              <w:rPr>
                <w:sz w:val="24"/>
              </w:rPr>
              <w:t>IIR Filter Design</w:t>
            </w:r>
          </w:p>
        </w:tc>
      </w:tr>
      <w:tr w:rsidR="00E77273" w14:paraId="3C40BF96" w14:textId="77777777" w:rsidTr="00DB37C0">
        <w:trPr>
          <w:trHeight w:hRule="exact" w:val="644"/>
        </w:trPr>
        <w:tc>
          <w:tcPr>
            <w:tcW w:w="1170" w:type="dxa"/>
          </w:tcPr>
          <w:p w14:paraId="49F11D42" w14:textId="3BE81B9A" w:rsidR="00E77273" w:rsidRPr="002D6E96" w:rsidRDefault="00E77273" w:rsidP="00F1514B">
            <w:pPr>
              <w:jc w:val="center"/>
            </w:pPr>
            <w:r>
              <w:t>3</w:t>
            </w:r>
          </w:p>
        </w:tc>
        <w:tc>
          <w:tcPr>
            <w:tcW w:w="5390" w:type="dxa"/>
            <w:gridSpan w:val="4"/>
          </w:tcPr>
          <w:p w14:paraId="41FC4DEF" w14:textId="5277AFE5" w:rsidR="00E77273" w:rsidRPr="00EC7190" w:rsidRDefault="00E77273" w:rsidP="00EC7190">
            <w:pPr>
              <w:pStyle w:val="TableParagraph"/>
              <w:ind w:left="103"/>
              <w:rPr>
                <w:rFonts w:asciiTheme="minorHAnsi" w:hAnsiTheme="minorHAnsi" w:cstheme="minorHAnsi"/>
                <w:bCs/>
                <w:sz w:val="24"/>
                <w:szCs w:val="24"/>
              </w:rPr>
            </w:pPr>
            <w:r>
              <w:rPr>
                <w:rFonts w:asciiTheme="minorHAnsi" w:hAnsiTheme="minorHAnsi" w:cstheme="minorHAnsi"/>
                <w:bCs/>
                <w:sz w:val="24"/>
                <w:szCs w:val="24"/>
              </w:rPr>
              <w:t>CHEBYSHEV FILTER</w:t>
            </w:r>
          </w:p>
        </w:tc>
        <w:tc>
          <w:tcPr>
            <w:tcW w:w="3070" w:type="dxa"/>
            <w:gridSpan w:val="2"/>
          </w:tcPr>
          <w:p w14:paraId="0746A551" w14:textId="54A3D2EF" w:rsidR="00E77273" w:rsidRDefault="00E77273" w:rsidP="00F1514B">
            <w:pPr>
              <w:jc w:val="center"/>
            </w:pPr>
            <w:r>
              <w:rPr>
                <w:sz w:val="24"/>
              </w:rPr>
              <w:t>IIR Filter Design</w:t>
            </w:r>
          </w:p>
        </w:tc>
      </w:tr>
      <w:tr w:rsidR="00E77273" w14:paraId="1A481155" w14:textId="77777777" w:rsidTr="00DB37C0">
        <w:trPr>
          <w:trHeight w:hRule="exact" w:val="536"/>
        </w:trPr>
        <w:tc>
          <w:tcPr>
            <w:tcW w:w="1170" w:type="dxa"/>
          </w:tcPr>
          <w:p w14:paraId="1B02A8F3" w14:textId="4C6610A6" w:rsidR="00E77273" w:rsidRPr="002D6E96" w:rsidRDefault="00E77273" w:rsidP="00F1514B">
            <w:pPr>
              <w:jc w:val="center"/>
            </w:pPr>
            <w:r>
              <w:t>4</w:t>
            </w:r>
          </w:p>
        </w:tc>
        <w:tc>
          <w:tcPr>
            <w:tcW w:w="5390" w:type="dxa"/>
            <w:gridSpan w:val="4"/>
          </w:tcPr>
          <w:p w14:paraId="02999A55" w14:textId="77777777" w:rsidR="00E77273" w:rsidRPr="00EC7190" w:rsidRDefault="00E77273" w:rsidP="00971083">
            <w:pPr>
              <w:overflowPunct w:val="0"/>
              <w:autoSpaceDE w:val="0"/>
              <w:autoSpaceDN w:val="0"/>
              <w:adjustRightInd w:val="0"/>
              <w:ind w:left="120" w:firstLine="17"/>
              <w:rPr>
                <w:rFonts w:asciiTheme="minorHAnsi" w:hAnsiTheme="minorHAnsi" w:cstheme="minorHAnsi"/>
                <w:bCs/>
                <w:color w:val="FFFFFF"/>
                <w:sz w:val="24"/>
                <w:szCs w:val="24"/>
              </w:rPr>
            </w:pPr>
            <w:r w:rsidRPr="00EC7190">
              <w:rPr>
                <w:rFonts w:asciiTheme="minorHAnsi" w:hAnsiTheme="minorHAnsi" w:cstheme="minorHAnsi"/>
                <w:bCs/>
                <w:sz w:val="24"/>
                <w:szCs w:val="24"/>
              </w:rPr>
              <w:t>DESIGN OF FIR FILTER USING WINDOW METHOD</w:t>
            </w:r>
          </w:p>
          <w:p w14:paraId="59C2632D" w14:textId="77777777" w:rsidR="00E77273" w:rsidRPr="00EC7190" w:rsidRDefault="00E77273" w:rsidP="00971083">
            <w:pPr>
              <w:overflowPunct w:val="0"/>
              <w:autoSpaceDE w:val="0"/>
              <w:autoSpaceDN w:val="0"/>
              <w:adjustRightInd w:val="0"/>
              <w:ind w:left="120" w:firstLine="17"/>
              <w:rPr>
                <w:rFonts w:asciiTheme="minorHAnsi" w:hAnsiTheme="minorHAnsi" w:cstheme="minorHAnsi"/>
                <w:bCs/>
                <w:color w:val="FFFFFF"/>
                <w:sz w:val="24"/>
                <w:szCs w:val="24"/>
              </w:rPr>
            </w:pPr>
          </w:p>
          <w:p w14:paraId="50182261" w14:textId="76700719" w:rsidR="00E77273" w:rsidRPr="00EC7190" w:rsidRDefault="00E77273" w:rsidP="00EC7190">
            <w:pPr>
              <w:pStyle w:val="TableParagraph"/>
              <w:ind w:left="103"/>
              <w:rPr>
                <w:rFonts w:asciiTheme="minorHAnsi" w:hAnsiTheme="minorHAnsi" w:cstheme="minorHAnsi"/>
                <w:bCs/>
                <w:sz w:val="24"/>
                <w:szCs w:val="24"/>
              </w:rPr>
            </w:pPr>
          </w:p>
        </w:tc>
        <w:tc>
          <w:tcPr>
            <w:tcW w:w="3070" w:type="dxa"/>
            <w:gridSpan w:val="2"/>
          </w:tcPr>
          <w:p w14:paraId="48EBD49B" w14:textId="37FC9920" w:rsidR="00E77273" w:rsidRDefault="00E77273" w:rsidP="00F1514B">
            <w:pPr>
              <w:jc w:val="center"/>
            </w:pPr>
            <w:r>
              <w:rPr>
                <w:sz w:val="24"/>
              </w:rPr>
              <w:t>FIR Filter Design</w:t>
            </w:r>
          </w:p>
        </w:tc>
      </w:tr>
      <w:tr w:rsidR="00E77273" w14:paraId="637AC124" w14:textId="77777777" w:rsidTr="00EC7190">
        <w:trPr>
          <w:trHeight w:hRule="exact" w:val="517"/>
        </w:trPr>
        <w:tc>
          <w:tcPr>
            <w:tcW w:w="1170" w:type="dxa"/>
          </w:tcPr>
          <w:p w14:paraId="59CDA73E" w14:textId="25D3757C" w:rsidR="00E77273" w:rsidRPr="002D6E96" w:rsidRDefault="00E77273" w:rsidP="00EC7190">
            <w:pPr>
              <w:jc w:val="center"/>
            </w:pPr>
            <w:r>
              <w:t>5</w:t>
            </w:r>
          </w:p>
        </w:tc>
        <w:tc>
          <w:tcPr>
            <w:tcW w:w="5390" w:type="dxa"/>
            <w:gridSpan w:val="4"/>
          </w:tcPr>
          <w:p w14:paraId="4195ECA9" w14:textId="39C8FAFC" w:rsidR="00E77273" w:rsidRPr="00EC7190" w:rsidRDefault="00E77273" w:rsidP="00EC7190">
            <w:pPr>
              <w:pStyle w:val="TableParagraph"/>
              <w:ind w:left="103"/>
              <w:rPr>
                <w:rFonts w:asciiTheme="minorHAnsi" w:hAnsiTheme="minorHAnsi" w:cstheme="minorHAnsi"/>
                <w:bCs/>
                <w:sz w:val="24"/>
                <w:szCs w:val="24"/>
              </w:rPr>
            </w:pPr>
            <w:r w:rsidRPr="00EC7190">
              <w:rPr>
                <w:rFonts w:asciiTheme="minorHAnsi" w:hAnsiTheme="minorHAnsi" w:cstheme="minorHAnsi"/>
                <w:bCs/>
                <w:sz w:val="24"/>
                <w:szCs w:val="24"/>
              </w:rPr>
              <w:t>EFFECT OF FINITE WORD LENGTH</w:t>
            </w:r>
          </w:p>
        </w:tc>
        <w:tc>
          <w:tcPr>
            <w:tcW w:w="3070" w:type="dxa"/>
            <w:gridSpan w:val="2"/>
          </w:tcPr>
          <w:p w14:paraId="2FA4E1E4" w14:textId="4417070D" w:rsidR="00E77273" w:rsidRPr="002D6E96" w:rsidRDefault="00E77273" w:rsidP="00EC7190">
            <w:pPr>
              <w:jc w:val="center"/>
              <w:rPr>
                <w:sz w:val="24"/>
              </w:rPr>
            </w:pPr>
            <w:r>
              <w:rPr>
                <w:sz w:val="24"/>
              </w:rPr>
              <w:t>Effect of Finite Word Length</w:t>
            </w:r>
          </w:p>
        </w:tc>
        <w:bookmarkStart w:id="0" w:name="_GoBack"/>
        <w:bookmarkEnd w:id="0"/>
      </w:tr>
      <w:tr w:rsidR="00E77273" w14:paraId="1FF81477" w14:textId="77777777" w:rsidTr="00DB37C0">
        <w:trPr>
          <w:trHeight w:hRule="exact" w:val="425"/>
        </w:trPr>
        <w:tc>
          <w:tcPr>
            <w:tcW w:w="1170" w:type="dxa"/>
          </w:tcPr>
          <w:p w14:paraId="77506FB2" w14:textId="52CA6CCF" w:rsidR="00E77273" w:rsidRPr="002D6E96" w:rsidRDefault="00E77273" w:rsidP="00EC7190">
            <w:pPr>
              <w:jc w:val="center"/>
            </w:pPr>
            <w:r>
              <w:t>6</w:t>
            </w:r>
          </w:p>
        </w:tc>
        <w:tc>
          <w:tcPr>
            <w:tcW w:w="5390" w:type="dxa"/>
            <w:gridSpan w:val="4"/>
          </w:tcPr>
          <w:p w14:paraId="63D9F5E6" w14:textId="0516510C" w:rsidR="00E77273" w:rsidRPr="00EC7190" w:rsidRDefault="00E77273" w:rsidP="00EC7190">
            <w:pPr>
              <w:pStyle w:val="TableParagraph"/>
              <w:ind w:left="103"/>
              <w:rPr>
                <w:rFonts w:asciiTheme="minorHAnsi" w:hAnsiTheme="minorHAnsi" w:cstheme="minorHAnsi"/>
                <w:bCs/>
                <w:sz w:val="24"/>
                <w:szCs w:val="24"/>
              </w:rPr>
            </w:pPr>
            <w:r w:rsidRPr="00EC7190">
              <w:rPr>
                <w:rFonts w:asciiTheme="minorHAnsi" w:hAnsiTheme="minorHAnsi" w:cstheme="minorHAnsi"/>
                <w:bCs/>
                <w:sz w:val="24"/>
                <w:szCs w:val="24"/>
              </w:rPr>
              <w:t>MULTIRATE SIGNAL PROCESSING</w:t>
            </w:r>
          </w:p>
        </w:tc>
        <w:tc>
          <w:tcPr>
            <w:tcW w:w="3070" w:type="dxa"/>
            <w:gridSpan w:val="2"/>
          </w:tcPr>
          <w:p w14:paraId="3BBB6AAC" w14:textId="7F698AB8" w:rsidR="00E77273" w:rsidRDefault="00E77273" w:rsidP="00EC7190">
            <w:pPr>
              <w:jc w:val="center"/>
            </w:pPr>
            <w:r>
              <w:rPr>
                <w:sz w:val="24"/>
              </w:rPr>
              <w:t>Multi rate DSP</w:t>
            </w:r>
          </w:p>
        </w:tc>
      </w:tr>
      <w:tr w:rsidR="00E77273" w14:paraId="015C1633" w14:textId="77777777" w:rsidTr="00DB37C0">
        <w:trPr>
          <w:trHeight w:hRule="exact" w:val="572"/>
        </w:trPr>
        <w:tc>
          <w:tcPr>
            <w:tcW w:w="1170" w:type="dxa"/>
          </w:tcPr>
          <w:p w14:paraId="0B35D3C1" w14:textId="68382C4C" w:rsidR="00E77273" w:rsidRPr="002D6E96" w:rsidRDefault="00E77273" w:rsidP="00EC7190">
            <w:pPr>
              <w:jc w:val="center"/>
            </w:pPr>
            <w:r>
              <w:t>7</w:t>
            </w:r>
          </w:p>
        </w:tc>
        <w:tc>
          <w:tcPr>
            <w:tcW w:w="5390" w:type="dxa"/>
            <w:gridSpan w:val="4"/>
          </w:tcPr>
          <w:p w14:paraId="2B094145" w14:textId="2D4B9A0B" w:rsidR="00E77273" w:rsidRPr="002D6E96" w:rsidRDefault="00E77273" w:rsidP="00EC7190">
            <w:pPr>
              <w:pStyle w:val="TableParagraph"/>
              <w:ind w:left="103"/>
              <w:rPr>
                <w:sz w:val="24"/>
              </w:rPr>
            </w:pPr>
            <w:r>
              <w:rPr>
                <w:sz w:val="24"/>
              </w:rPr>
              <w:t>Mini Project</w:t>
            </w:r>
          </w:p>
        </w:tc>
        <w:tc>
          <w:tcPr>
            <w:tcW w:w="3070" w:type="dxa"/>
            <w:gridSpan w:val="2"/>
          </w:tcPr>
          <w:p w14:paraId="1D19C9B6" w14:textId="4D3B1D88" w:rsidR="00E77273" w:rsidRDefault="00E77273" w:rsidP="00EC7190">
            <w:pPr>
              <w:jc w:val="center"/>
            </w:pPr>
          </w:p>
        </w:tc>
      </w:tr>
      <w:tr w:rsidR="00EC7190" w14:paraId="6E11F5C6" w14:textId="77777777" w:rsidTr="00037A5F">
        <w:trPr>
          <w:trHeight w:hRule="exact" w:val="572"/>
        </w:trPr>
        <w:tc>
          <w:tcPr>
            <w:tcW w:w="9630" w:type="dxa"/>
            <w:gridSpan w:val="7"/>
          </w:tcPr>
          <w:p w14:paraId="44CC5627" w14:textId="77777777" w:rsidR="00EC7190" w:rsidRDefault="00EC7190" w:rsidP="00EC7190">
            <w:pPr>
              <w:pStyle w:val="TableParagraph"/>
              <w:ind w:left="103"/>
            </w:pPr>
            <w:r w:rsidRPr="00DB37C0">
              <w:rPr>
                <w:b/>
                <w:i/>
                <w:sz w:val="28"/>
              </w:rPr>
              <w:t>Newly Added Experiments</w:t>
            </w:r>
          </w:p>
        </w:tc>
      </w:tr>
      <w:tr w:rsidR="00EC7190" w14:paraId="5CC6C4C4" w14:textId="77777777" w:rsidTr="003D1EFC">
        <w:trPr>
          <w:trHeight w:hRule="exact" w:val="572"/>
        </w:trPr>
        <w:tc>
          <w:tcPr>
            <w:tcW w:w="1170" w:type="dxa"/>
          </w:tcPr>
          <w:p w14:paraId="420EAFE8" w14:textId="77777777" w:rsidR="00EC7190" w:rsidRDefault="00EC7190" w:rsidP="00EC7190">
            <w:pPr>
              <w:jc w:val="center"/>
            </w:pPr>
            <w:r>
              <w:t>1</w:t>
            </w:r>
          </w:p>
        </w:tc>
        <w:tc>
          <w:tcPr>
            <w:tcW w:w="5390" w:type="dxa"/>
            <w:gridSpan w:val="4"/>
          </w:tcPr>
          <w:p w14:paraId="487F1E3D" w14:textId="4154A413" w:rsidR="00EC7190" w:rsidRPr="002D6E96" w:rsidRDefault="00EC7190" w:rsidP="00EC7190">
            <w:pPr>
              <w:pStyle w:val="TableParagraph"/>
              <w:ind w:left="103"/>
              <w:rPr>
                <w:sz w:val="24"/>
              </w:rPr>
            </w:pPr>
            <w:r w:rsidRPr="00EC7190">
              <w:rPr>
                <w:rFonts w:asciiTheme="minorHAnsi" w:hAnsiTheme="minorHAnsi" w:cstheme="minorHAnsi"/>
                <w:bCs/>
                <w:sz w:val="24"/>
                <w:szCs w:val="24"/>
              </w:rPr>
              <w:t>EFFECT OF FINITE WORD LENGTH</w:t>
            </w:r>
          </w:p>
        </w:tc>
        <w:tc>
          <w:tcPr>
            <w:tcW w:w="3070" w:type="dxa"/>
            <w:gridSpan w:val="2"/>
          </w:tcPr>
          <w:p w14:paraId="4FB7E486" w14:textId="5CDEA73A" w:rsidR="00EC7190" w:rsidRDefault="00EC7190" w:rsidP="00EC7190">
            <w:pPr>
              <w:jc w:val="center"/>
            </w:pPr>
            <w:r>
              <w:rPr>
                <w:sz w:val="24"/>
              </w:rPr>
              <w:t>Effect of Finite Word Length</w:t>
            </w:r>
          </w:p>
        </w:tc>
      </w:tr>
      <w:tr w:rsidR="00EC7190" w14:paraId="11FAE106" w14:textId="77777777" w:rsidTr="00F3092F">
        <w:trPr>
          <w:trHeight w:hRule="exact" w:val="572"/>
        </w:trPr>
        <w:tc>
          <w:tcPr>
            <w:tcW w:w="9630" w:type="dxa"/>
            <w:gridSpan w:val="7"/>
          </w:tcPr>
          <w:p w14:paraId="5077761C" w14:textId="77777777" w:rsidR="00EC7190" w:rsidRDefault="00EC7190" w:rsidP="00EC7190">
            <w:pPr>
              <w:pStyle w:val="TableParagraph"/>
              <w:ind w:left="103"/>
              <w:rPr>
                <w:b/>
                <w:i/>
                <w:sz w:val="28"/>
              </w:rPr>
            </w:pPr>
            <w:r>
              <w:rPr>
                <w:b/>
                <w:i/>
                <w:sz w:val="28"/>
              </w:rPr>
              <w:t>Practical Plan</w:t>
            </w:r>
          </w:p>
        </w:tc>
      </w:tr>
      <w:tr w:rsidR="00EC7190" w:rsidRPr="002D6E96" w14:paraId="28D5DD5A" w14:textId="77777777" w:rsidTr="00104A26">
        <w:trPr>
          <w:trHeight w:hRule="exact" w:val="389"/>
        </w:trPr>
        <w:tc>
          <w:tcPr>
            <w:tcW w:w="9630" w:type="dxa"/>
            <w:gridSpan w:val="7"/>
          </w:tcPr>
          <w:p w14:paraId="60975647" w14:textId="77777777" w:rsidR="00EC7190" w:rsidRPr="002D6E96" w:rsidRDefault="00EC7190" w:rsidP="00EC7190">
            <w:pPr>
              <w:pStyle w:val="TableParagraph"/>
              <w:ind w:left="103"/>
            </w:pPr>
            <w:r>
              <w:rPr>
                <w:i/>
              </w:rPr>
              <w:t xml:space="preserve">Experiment </w:t>
            </w:r>
            <w:r w:rsidRPr="002D6E96">
              <w:rPr>
                <w:i/>
              </w:rPr>
              <w:t>No. 1</w:t>
            </w:r>
            <w:r>
              <w:rPr>
                <w:i/>
              </w:rPr>
              <w:t xml:space="preserve">      Compute DFT and its Inverse</w:t>
            </w:r>
          </w:p>
        </w:tc>
      </w:tr>
      <w:tr w:rsidR="00EC7190" w:rsidRPr="002D6E96" w14:paraId="114B4002" w14:textId="77777777" w:rsidTr="00DC4038">
        <w:trPr>
          <w:trHeight w:hRule="exact" w:val="390"/>
        </w:trPr>
        <w:tc>
          <w:tcPr>
            <w:tcW w:w="1204" w:type="dxa"/>
            <w:gridSpan w:val="2"/>
            <w:vMerge w:val="restart"/>
          </w:tcPr>
          <w:p w14:paraId="2F998D54" w14:textId="77777777" w:rsidR="00EC7190" w:rsidRPr="002D6E96" w:rsidRDefault="00EC7190" w:rsidP="00EC7190">
            <w:pPr>
              <w:pStyle w:val="TableParagraph"/>
              <w:ind w:left="410"/>
              <w:rPr>
                <w:i/>
              </w:rPr>
            </w:pPr>
            <w:r w:rsidRPr="002D6E96">
              <w:rPr>
                <w:i/>
              </w:rPr>
              <w:t>Batch</w:t>
            </w:r>
          </w:p>
        </w:tc>
        <w:tc>
          <w:tcPr>
            <w:tcW w:w="5400" w:type="dxa"/>
            <w:gridSpan w:val="4"/>
          </w:tcPr>
          <w:p w14:paraId="30CF9BDE" w14:textId="77777777" w:rsidR="00EC7190" w:rsidRPr="002D6E96" w:rsidRDefault="00EC7190" w:rsidP="00EC7190">
            <w:pPr>
              <w:pStyle w:val="TableParagraph"/>
              <w:ind w:left="2418" w:right="2419"/>
              <w:jc w:val="center"/>
              <w:rPr>
                <w:i/>
              </w:rPr>
            </w:pPr>
            <w:r w:rsidRPr="002D6E96">
              <w:rPr>
                <w:i/>
              </w:rPr>
              <w:t>Dates</w:t>
            </w:r>
          </w:p>
        </w:tc>
        <w:tc>
          <w:tcPr>
            <w:tcW w:w="3026" w:type="dxa"/>
            <w:vMerge w:val="restart"/>
          </w:tcPr>
          <w:p w14:paraId="279B7103" w14:textId="77777777" w:rsidR="00EC7190" w:rsidRPr="002D6E96" w:rsidRDefault="00EC7190" w:rsidP="00EC7190">
            <w:pPr>
              <w:pStyle w:val="TableParagraph"/>
              <w:ind w:left="1371" w:right="1372"/>
              <w:jc w:val="center"/>
              <w:rPr>
                <w:i/>
              </w:rPr>
            </w:pPr>
          </w:p>
        </w:tc>
      </w:tr>
      <w:tr w:rsidR="00EC7190" w:rsidRPr="002D6E96" w14:paraId="69B690B6" w14:textId="77777777" w:rsidTr="00DC4038">
        <w:trPr>
          <w:trHeight w:hRule="exact" w:val="389"/>
        </w:trPr>
        <w:tc>
          <w:tcPr>
            <w:tcW w:w="1204" w:type="dxa"/>
            <w:gridSpan w:val="2"/>
            <w:vMerge/>
          </w:tcPr>
          <w:p w14:paraId="0EE33DE2" w14:textId="77777777" w:rsidR="00EC7190" w:rsidRPr="002D6E96" w:rsidRDefault="00EC7190" w:rsidP="00EC7190"/>
        </w:tc>
        <w:tc>
          <w:tcPr>
            <w:tcW w:w="2610" w:type="dxa"/>
          </w:tcPr>
          <w:p w14:paraId="3EC9C092" w14:textId="77777777" w:rsidR="00EC7190" w:rsidRPr="002D6E96" w:rsidRDefault="00EC7190" w:rsidP="00EC7190">
            <w:pPr>
              <w:pStyle w:val="TableParagraph"/>
              <w:ind w:left="794" w:right="794"/>
              <w:jc w:val="center"/>
              <w:rPr>
                <w:i/>
              </w:rPr>
            </w:pPr>
            <w:r w:rsidRPr="002D6E96">
              <w:rPr>
                <w:i/>
              </w:rPr>
              <w:t>Planned</w:t>
            </w:r>
          </w:p>
        </w:tc>
        <w:tc>
          <w:tcPr>
            <w:tcW w:w="2790" w:type="dxa"/>
            <w:gridSpan w:val="3"/>
          </w:tcPr>
          <w:p w14:paraId="5CED8717" w14:textId="77777777" w:rsidR="00EC7190" w:rsidRPr="002D6E96" w:rsidRDefault="00EC7190" w:rsidP="00EC7190">
            <w:pPr>
              <w:pStyle w:val="TableParagraph"/>
              <w:ind w:left="1070" w:right="1070"/>
              <w:jc w:val="center"/>
              <w:rPr>
                <w:i/>
              </w:rPr>
            </w:pPr>
            <w:r w:rsidRPr="002D6E96">
              <w:rPr>
                <w:i/>
              </w:rPr>
              <w:t>Actual</w:t>
            </w:r>
          </w:p>
        </w:tc>
        <w:tc>
          <w:tcPr>
            <w:tcW w:w="3026" w:type="dxa"/>
            <w:vMerge/>
          </w:tcPr>
          <w:p w14:paraId="1F646655" w14:textId="77777777" w:rsidR="00EC7190" w:rsidRPr="002D6E96" w:rsidRDefault="00EC7190" w:rsidP="00EC7190"/>
        </w:tc>
      </w:tr>
      <w:tr w:rsidR="00EC7190" w:rsidRPr="002D6E96" w14:paraId="5A04EADC" w14:textId="77777777" w:rsidTr="00DC4038">
        <w:trPr>
          <w:trHeight w:hRule="exact" w:val="390"/>
        </w:trPr>
        <w:tc>
          <w:tcPr>
            <w:tcW w:w="1204" w:type="dxa"/>
            <w:gridSpan w:val="2"/>
          </w:tcPr>
          <w:p w14:paraId="074BB170" w14:textId="3BCC9BEC" w:rsidR="00EC7190" w:rsidRPr="00F3092F" w:rsidRDefault="00EC7190" w:rsidP="00EC7190">
            <w:pPr>
              <w:pStyle w:val="TableParagraph"/>
              <w:spacing w:line="275" w:lineRule="exact"/>
              <w:jc w:val="center"/>
            </w:pPr>
          </w:p>
        </w:tc>
        <w:tc>
          <w:tcPr>
            <w:tcW w:w="2610" w:type="dxa"/>
          </w:tcPr>
          <w:p w14:paraId="7DE2CF9B" w14:textId="77777777" w:rsidR="00EC7190" w:rsidRDefault="00EC7190" w:rsidP="00EC7190">
            <w:pPr>
              <w:jc w:val="center"/>
            </w:pPr>
          </w:p>
        </w:tc>
        <w:tc>
          <w:tcPr>
            <w:tcW w:w="2790" w:type="dxa"/>
            <w:gridSpan w:val="3"/>
          </w:tcPr>
          <w:p w14:paraId="014356D0" w14:textId="58F0C563" w:rsidR="00EC7190" w:rsidRDefault="001A54D0" w:rsidP="00EC7190">
            <w:pPr>
              <w:jc w:val="center"/>
            </w:pPr>
            <w:r>
              <w:t xml:space="preserve">18 – 08 – 2020 </w:t>
            </w:r>
          </w:p>
        </w:tc>
        <w:tc>
          <w:tcPr>
            <w:tcW w:w="3026" w:type="dxa"/>
          </w:tcPr>
          <w:p w14:paraId="0F661373" w14:textId="77777777" w:rsidR="00EC7190" w:rsidRPr="002D6E96" w:rsidRDefault="00EC7190" w:rsidP="00EC7190"/>
        </w:tc>
      </w:tr>
      <w:tr w:rsidR="00EC7190" w:rsidRPr="002D6E96" w14:paraId="2CAABF07" w14:textId="77777777" w:rsidTr="00DC4038">
        <w:trPr>
          <w:trHeight w:hRule="exact" w:val="389"/>
        </w:trPr>
        <w:tc>
          <w:tcPr>
            <w:tcW w:w="9630" w:type="dxa"/>
            <w:gridSpan w:val="7"/>
          </w:tcPr>
          <w:p w14:paraId="09B2D53A" w14:textId="77777777" w:rsidR="00EC7190" w:rsidRPr="002D6E96" w:rsidRDefault="00EC7190" w:rsidP="00EC7190">
            <w:pPr>
              <w:pStyle w:val="TableParagraph"/>
              <w:tabs>
                <w:tab w:val="left" w:pos="1563"/>
              </w:tabs>
              <w:spacing w:line="252" w:lineRule="exact"/>
              <w:ind w:left="103"/>
            </w:pPr>
            <w:r>
              <w:rPr>
                <w:i/>
              </w:rPr>
              <w:t xml:space="preserve">Experiment </w:t>
            </w:r>
            <w:r w:rsidRPr="002D6E96">
              <w:rPr>
                <w:i/>
              </w:rPr>
              <w:t>No.</w:t>
            </w:r>
            <w:r>
              <w:rPr>
                <w:i/>
              </w:rPr>
              <w:t xml:space="preserve"> 2     Symmetry Properties of DFT</w:t>
            </w:r>
          </w:p>
        </w:tc>
      </w:tr>
      <w:tr w:rsidR="00EC7190" w:rsidRPr="002D6E96" w14:paraId="56EEEAC1" w14:textId="77777777" w:rsidTr="00DC4038">
        <w:trPr>
          <w:trHeight w:hRule="exact" w:val="390"/>
        </w:trPr>
        <w:tc>
          <w:tcPr>
            <w:tcW w:w="1204" w:type="dxa"/>
            <w:gridSpan w:val="2"/>
          </w:tcPr>
          <w:p w14:paraId="2D6F48C9" w14:textId="14E1A129" w:rsidR="00EC7190" w:rsidRPr="00F3092F" w:rsidRDefault="00EC7190" w:rsidP="00EC7190">
            <w:pPr>
              <w:pStyle w:val="TableParagraph"/>
              <w:spacing w:line="275" w:lineRule="exact"/>
              <w:jc w:val="center"/>
            </w:pPr>
          </w:p>
        </w:tc>
        <w:tc>
          <w:tcPr>
            <w:tcW w:w="2610" w:type="dxa"/>
          </w:tcPr>
          <w:p w14:paraId="2148074F" w14:textId="77777777" w:rsidR="00EC7190" w:rsidRPr="002D6E96" w:rsidRDefault="00EC7190" w:rsidP="00EC7190">
            <w:pPr>
              <w:pStyle w:val="TableParagraph"/>
              <w:spacing w:before="1"/>
              <w:jc w:val="center"/>
              <w:rPr>
                <w:i/>
              </w:rPr>
            </w:pPr>
          </w:p>
        </w:tc>
        <w:tc>
          <w:tcPr>
            <w:tcW w:w="2790" w:type="dxa"/>
            <w:gridSpan w:val="3"/>
          </w:tcPr>
          <w:p w14:paraId="634D35B1" w14:textId="5D34C0B0" w:rsidR="00EC7190" w:rsidRPr="002D6E96" w:rsidRDefault="001A54D0" w:rsidP="00EC7190">
            <w:pPr>
              <w:pStyle w:val="TableParagraph"/>
              <w:spacing w:before="1"/>
              <w:jc w:val="center"/>
              <w:rPr>
                <w:i/>
              </w:rPr>
            </w:pPr>
            <w:r>
              <w:rPr>
                <w:i/>
              </w:rPr>
              <w:t xml:space="preserve">01 – 09 – 2020 </w:t>
            </w:r>
          </w:p>
        </w:tc>
        <w:tc>
          <w:tcPr>
            <w:tcW w:w="3026" w:type="dxa"/>
          </w:tcPr>
          <w:p w14:paraId="2411B8E5" w14:textId="77777777" w:rsidR="00EC7190" w:rsidRPr="002D6E96" w:rsidRDefault="00EC7190" w:rsidP="00EC7190"/>
        </w:tc>
      </w:tr>
      <w:tr w:rsidR="00EC7190" w:rsidRPr="002D6E96" w14:paraId="67F877E9" w14:textId="77777777" w:rsidTr="00DC4038">
        <w:trPr>
          <w:trHeight w:hRule="exact" w:val="424"/>
        </w:trPr>
        <w:tc>
          <w:tcPr>
            <w:tcW w:w="9630" w:type="dxa"/>
            <w:gridSpan w:val="7"/>
          </w:tcPr>
          <w:p w14:paraId="7555645F" w14:textId="77777777" w:rsidR="00EC7190" w:rsidRPr="002D6E96" w:rsidRDefault="00EC7190" w:rsidP="00EC7190">
            <w:pPr>
              <w:pStyle w:val="TableParagraph"/>
              <w:spacing w:line="273" w:lineRule="exact"/>
              <w:ind w:left="103"/>
              <w:rPr>
                <w:sz w:val="24"/>
              </w:rPr>
            </w:pPr>
            <w:r>
              <w:rPr>
                <w:i/>
              </w:rPr>
              <w:t xml:space="preserve">Experiment </w:t>
            </w:r>
            <w:r w:rsidRPr="002D6E96">
              <w:rPr>
                <w:i/>
              </w:rPr>
              <w:t>No.</w:t>
            </w:r>
            <w:r>
              <w:rPr>
                <w:i/>
              </w:rPr>
              <w:t xml:space="preserve"> 3     Analog Butterworth Filter</w:t>
            </w:r>
          </w:p>
        </w:tc>
      </w:tr>
      <w:tr w:rsidR="00EC7190" w:rsidRPr="002D6E96" w14:paraId="5FECB043" w14:textId="77777777" w:rsidTr="00DC4038">
        <w:trPr>
          <w:trHeight w:hRule="exact" w:val="476"/>
        </w:trPr>
        <w:tc>
          <w:tcPr>
            <w:tcW w:w="1204" w:type="dxa"/>
            <w:gridSpan w:val="2"/>
          </w:tcPr>
          <w:p w14:paraId="421D18F6" w14:textId="2EF06B67" w:rsidR="00EC7190" w:rsidRPr="00F3092F" w:rsidRDefault="00EC7190" w:rsidP="00EC7190">
            <w:pPr>
              <w:pStyle w:val="TableParagraph"/>
              <w:spacing w:line="275" w:lineRule="exact"/>
              <w:jc w:val="center"/>
            </w:pPr>
          </w:p>
        </w:tc>
        <w:tc>
          <w:tcPr>
            <w:tcW w:w="2610" w:type="dxa"/>
          </w:tcPr>
          <w:p w14:paraId="71535DBF" w14:textId="77777777" w:rsidR="00EC7190" w:rsidRPr="002D6E96" w:rsidRDefault="00EC7190" w:rsidP="00EC7190">
            <w:pPr>
              <w:pStyle w:val="TableParagraph"/>
              <w:spacing w:before="1"/>
              <w:jc w:val="center"/>
              <w:rPr>
                <w:i/>
              </w:rPr>
            </w:pPr>
          </w:p>
        </w:tc>
        <w:tc>
          <w:tcPr>
            <w:tcW w:w="2790" w:type="dxa"/>
            <w:gridSpan w:val="3"/>
          </w:tcPr>
          <w:p w14:paraId="26405410" w14:textId="30805EF8" w:rsidR="00EC7190" w:rsidRDefault="001A54D0" w:rsidP="00EC7190">
            <w:pPr>
              <w:jc w:val="center"/>
            </w:pPr>
            <w:r>
              <w:t xml:space="preserve">22 – 09 – 2020 </w:t>
            </w:r>
          </w:p>
        </w:tc>
        <w:tc>
          <w:tcPr>
            <w:tcW w:w="3026" w:type="dxa"/>
          </w:tcPr>
          <w:p w14:paraId="0CE59E0A" w14:textId="77777777" w:rsidR="00EC7190" w:rsidRPr="002D6E96" w:rsidRDefault="00EC7190" w:rsidP="00EC7190"/>
        </w:tc>
      </w:tr>
      <w:tr w:rsidR="00EC7190" w:rsidRPr="002D6E96" w14:paraId="786325D0" w14:textId="77777777" w:rsidTr="00DC4038">
        <w:trPr>
          <w:trHeight w:hRule="exact" w:val="425"/>
        </w:trPr>
        <w:tc>
          <w:tcPr>
            <w:tcW w:w="9630" w:type="dxa"/>
            <w:gridSpan w:val="7"/>
          </w:tcPr>
          <w:p w14:paraId="578A86D3" w14:textId="77777777" w:rsidR="00EC7190" w:rsidRPr="002D6E96" w:rsidRDefault="00EC7190" w:rsidP="00EC7190">
            <w:pPr>
              <w:pStyle w:val="TableParagraph"/>
              <w:spacing w:line="274" w:lineRule="exact"/>
              <w:ind w:left="103"/>
              <w:rPr>
                <w:sz w:val="24"/>
              </w:rPr>
            </w:pPr>
            <w:r>
              <w:rPr>
                <w:i/>
              </w:rPr>
              <w:t xml:space="preserve">Experiment </w:t>
            </w:r>
            <w:r w:rsidRPr="002D6E96">
              <w:rPr>
                <w:i/>
              </w:rPr>
              <w:t>No.</w:t>
            </w:r>
            <w:r>
              <w:rPr>
                <w:i/>
              </w:rPr>
              <w:t xml:space="preserve"> 4    Design of FIR Filter with Hamming window</w:t>
            </w:r>
          </w:p>
        </w:tc>
      </w:tr>
      <w:tr w:rsidR="00EC7190" w:rsidRPr="002D6E96" w14:paraId="59B1D06D" w14:textId="77777777" w:rsidTr="00DC4038">
        <w:trPr>
          <w:trHeight w:hRule="exact" w:val="389"/>
        </w:trPr>
        <w:tc>
          <w:tcPr>
            <w:tcW w:w="1204" w:type="dxa"/>
            <w:gridSpan w:val="2"/>
          </w:tcPr>
          <w:p w14:paraId="4B942C13" w14:textId="78801697" w:rsidR="00EC7190" w:rsidRPr="00F3092F" w:rsidRDefault="00EC7190" w:rsidP="00EC7190">
            <w:pPr>
              <w:pStyle w:val="TableParagraph"/>
              <w:spacing w:line="275" w:lineRule="exact"/>
              <w:jc w:val="center"/>
            </w:pPr>
          </w:p>
        </w:tc>
        <w:tc>
          <w:tcPr>
            <w:tcW w:w="2610" w:type="dxa"/>
          </w:tcPr>
          <w:p w14:paraId="0E6BA707" w14:textId="77777777" w:rsidR="00EC7190" w:rsidRDefault="00EC7190" w:rsidP="00EC7190">
            <w:pPr>
              <w:jc w:val="center"/>
            </w:pPr>
          </w:p>
        </w:tc>
        <w:tc>
          <w:tcPr>
            <w:tcW w:w="2790" w:type="dxa"/>
            <w:gridSpan w:val="3"/>
          </w:tcPr>
          <w:p w14:paraId="52F36E04" w14:textId="07158753" w:rsidR="00EC7190" w:rsidRDefault="001A54D0" w:rsidP="00EC7190">
            <w:pPr>
              <w:jc w:val="center"/>
            </w:pPr>
            <w:r>
              <w:t xml:space="preserve">06 – 10 – 2020 </w:t>
            </w:r>
          </w:p>
        </w:tc>
        <w:tc>
          <w:tcPr>
            <w:tcW w:w="3026" w:type="dxa"/>
          </w:tcPr>
          <w:p w14:paraId="5FD06B50" w14:textId="77777777" w:rsidR="00EC7190" w:rsidRPr="002D6E96" w:rsidRDefault="00EC7190" w:rsidP="00EC7190"/>
        </w:tc>
      </w:tr>
      <w:tr w:rsidR="00EC7190" w:rsidRPr="002D6E96" w14:paraId="2D5F578B" w14:textId="77777777" w:rsidTr="00470165">
        <w:trPr>
          <w:trHeight w:hRule="exact" w:val="389"/>
        </w:trPr>
        <w:tc>
          <w:tcPr>
            <w:tcW w:w="9630" w:type="dxa"/>
            <w:gridSpan w:val="7"/>
          </w:tcPr>
          <w:p w14:paraId="1595C2D0" w14:textId="77777777" w:rsidR="00EC7190" w:rsidRPr="002D6E96" w:rsidRDefault="00EC7190" w:rsidP="00EC7190">
            <w:r>
              <w:rPr>
                <w:i/>
              </w:rPr>
              <w:lastRenderedPageBreak/>
              <w:t xml:space="preserve">Experiment </w:t>
            </w:r>
            <w:r w:rsidRPr="002D6E96">
              <w:rPr>
                <w:i/>
              </w:rPr>
              <w:t>No.</w:t>
            </w:r>
            <w:r>
              <w:rPr>
                <w:i/>
              </w:rPr>
              <w:t xml:space="preserve"> 5     Decimation and Interpolation</w:t>
            </w:r>
          </w:p>
        </w:tc>
      </w:tr>
      <w:tr w:rsidR="00EC7190" w:rsidRPr="002D6E96" w14:paraId="57F98E2D" w14:textId="77777777" w:rsidTr="00DC4038">
        <w:trPr>
          <w:trHeight w:hRule="exact" w:val="389"/>
        </w:trPr>
        <w:tc>
          <w:tcPr>
            <w:tcW w:w="1204" w:type="dxa"/>
            <w:gridSpan w:val="2"/>
          </w:tcPr>
          <w:p w14:paraId="5B5D9DBB" w14:textId="6A9934A7" w:rsidR="00EC7190" w:rsidRPr="00F3092F" w:rsidRDefault="00EC7190" w:rsidP="00EC7190">
            <w:pPr>
              <w:pStyle w:val="TableParagraph"/>
              <w:spacing w:line="275" w:lineRule="exact"/>
              <w:jc w:val="center"/>
            </w:pPr>
          </w:p>
        </w:tc>
        <w:tc>
          <w:tcPr>
            <w:tcW w:w="2610" w:type="dxa"/>
          </w:tcPr>
          <w:p w14:paraId="3178F12A" w14:textId="77777777" w:rsidR="00EC7190" w:rsidRDefault="00EC7190" w:rsidP="00EC7190">
            <w:pPr>
              <w:jc w:val="center"/>
            </w:pPr>
          </w:p>
        </w:tc>
        <w:tc>
          <w:tcPr>
            <w:tcW w:w="2790" w:type="dxa"/>
            <w:gridSpan w:val="3"/>
          </w:tcPr>
          <w:p w14:paraId="07C8B71F" w14:textId="3B82A4C5" w:rsidR="00EC7190" w:rsidRDefault="001A54D0" w:rsidP="00EC7190">
            <w:pPr>
              <w:jc w:val="center"/>
            </w:pPr>
            <w:r>
              <w:t xml:space="preserve">28 – 10 – 2020 </w:t>
            </w:r>
          </w:p>
        </w:tc>
        <w:tc>
          <w:tcPr>
            <w:tcW w:w="3026" w:type="dxa"/>
          </w:tcPr>
          <w:p w14:paraId="3A25D217" w14:textId="77777777" w:rsidR="00EC7190" w:rsidRPr="002D6E96" w:rsidRDefault="00EC7190" w:rsidP="00EC7190"/>
        </w:tc>
      </w:tr>
      <w:tr w:rsidR="00EC7190" w:rsidRPr="002D6E96" w14:paraId="1E8E21D5" w14:textId="77777777" w:rsidTr="00F817CB">
        <w:trPr>
          <w:trHeight w:hRule="exact" w:val="389"/>
        </w:trPr>
        <w:tc>
          <w:tcPr>
            <w:tcW w:w="9630" w:type="dxa"/>
            <w:gridSpan w:val="7"/>
          </w:tcPr>
          <w:p w14:paraId="1BD03BAD" w14:textId="77777777" w:rsidR="00EC7190" w:rsidRPr="002D6E96" w:rsidRDefault="00EC7190" w:rsidP="00EC7190">
            <w:r>
              <w:rPr>
                <w:i/>
              </w:rPr>
              <w:t xml:space="preserve">Experiment </w:t>
            </w:r>
            <w:r w:rsidRPr="002D6E96">
              <w:rPr>
                <w:i/>
              </w:rPr>
              <w:t>No.</w:t>
            </w:r>
            <w:r>
              <w:rPr>
                <w:i/>
              </w:rPr>
              <w:t xml:space="preserve"> 6    Effect of Finite Word Length</w:t>
            </w:r>
          </w:p>
        </w:tc>
      </w:tr>
      <w:tr w:rsidR="00EC7190" w:rsidRPr="002D6E96" w14:paraId="43C6BE04" w14:textId="77777777" w:rsidTr="00DC4038">
        <w:trPr>
          <w:trHeight w:hRule="exact" w:val="389"/>
        </w:trPr>
        <w:tc>
          <w:tcPr>
            <w:tcW w:w="1204" w:type="dxa"/>
            <w:gridSpan w:val="2"/>
          </w:tcPr>
          <w:p w14:paraId="550AD4F7" w14:textId="78AFA4A0" w:rsidR="00EC7190" w:rsidRPr="00F3092F" w:rsidRDefault="00EC7190" w:rsidP="00EC7190">
            <w:pPr>
              <w:pStyle w:val="TableParagraph"/>
              <w:spacing w:line="275" w:lineRule="exact"/>
              <w:jc w:val="center"/>
            </w:pPr>
          </w:p>
        </w:tc>
        <w:tc>
          <w:tcPr>
            <w:tcW w:w="2610" w:type="dxa"/>
          </w:tcPr>
          <w:p w14:paraId="1B98EB63" w14:textId="77777777" w:rsidR="00EC7190" w:rsidRDefault="00EC7190" w:rsidP="00EC7190">
            <w:pPr>
              <w:jc w:val="center"/>
            </w:pPr>
          </w:p>
        </w:tc>
        <w:tc>
          <w:tcPr>
            <w:tcW w:w="2790" w:type="dxa"/>
            <w:gridSpan w:val="3"/>
          </w:tcPr>
          <w:p w14:paraId="548AFEC5" w14:textId="6C352BD4" w:rsidR="00EC7190" w:rsidRDefault="001A54D0" w:rsidP="00EC7190">
            <w:pPr>
              <w:jc w:val="center"/>
            </w:pPr>
            <w:r>
              <w:t xml:space="preserve">11 – 11 – 2020 </w:t>
            </w:r>
          </w:p>
        </w:tc>
        <w:tc>
          <w:tcPr>
            <w:tcW w:w="3026" w:type="dxa"/>
          </w:tcPr>
          <w:p w14:paraId="735CA22E" w14:textId="77777777" w:rsidR="00EC7190" w:rsidRPr="002D6E96" w:rsidRDefault="00EC7190" w:rsidP="00EC7190"/>
        </w:tc>
      </w:tr>
    </w:tbl>
    <w:p w14:paraId="3A746A4F" w14:textId="77777777" w:rsidR="00F40374" w:rsidRDefault="00F40374" w:rsidP="001F379F">
      <w:pPr>
        <w:rPr>
          <w:i/>
          <w:sz w:val="17"/>
        </w:rPr>
      </w:pPr>
    </w:p>
    <w:p w14:paraId="1F1F1DC9" w14:textId="77777777" w:rsidR="00597218" w:rsidRDefault="00597218" w:rsidP="001F379F">
      <w:pPr>
        <w:rPr>
          <w:i/>
          <w:sz w:val="17"/>
        </w:rPr>
      </w:pPr>
    </w:p>
    <w:p w14:paraId="07C66DA2" w14:textId="77777777" w:rsidR="00597218" w:rsidRDefault="00597218" w:rsidP="001F379F">
      <w:pPr>
        <w:rPr>
          <w:i/>
          <w:sz w:val="17"/>
        </w:rPr>
      </w:pPr>
    </w:p>
    <w:p w14:paraId="62688983" w14:textId="77777777" w:rsidR="00597218" w:rsidRDefault="00597218" w:rsidP="001F379F">
      <w:pPr>
        <w:rPr>
          <w:i/>
          <w:sz w:val="17"/>
        </w:rPr>
      </w:pPr>
    </w:p>
    <w:p w14:paraId="5F704021" w14:textId="77777777" w:rsidR="00597218" w:rsidRDefault="00597218" w:rsidP="001F379F">
      <w:pPr>
        <w:rPr>
          <w:i/>
          <w:sz w:val="17"/>
        </w:rPr>
      </w:pPr>
    </w:p>
    <w:p w14:paraId="70590E26" w14:textId="77777777" w:rsidR="00597218" w:rsidRDefault="00597218" w:rsidP="001F379F">
      <w:pPr>
        <w:rPr>
          <w:i/>
          <w:sz w:val="17"/>
        </w:rPr>
      </w:pPr>
    </w:p>
    <w:p w14:paraId="2380B1AE" w14:textId="77777777" w:rsidR="00597218" w:rsidRDefault="00597218" w:rsidP="001F379F">
      <w:pPr>
        <w:rPr>
          <w:i/>
          <w:sz w:val="17"/>
        </w:rPr>
      </w:pPr>
    </w:p>
    <w:p w14:paraId="1B2D2D04" w14:textId="77777777" w:rsidR="00597218" w:rsidRDefault="00597218" w:rsidP="001F379F">
      <w:pPr>
        <w:rPr>
          <w:i/>
          <w:sz w:val="17"/>
        </w:rPr>
      </w:pPr>
    </w:p>
    <w:p w14:paraId="2F24ACE6" w14:textId="77777777" w:rsidR="00597218" w:rsidRDefault="00597218" w:rsidP="001F379F">
      <w:pPr>
        <w:rPr>
          <w:i/>
          <w:sz w:val="17"/>
        </w:rPr>
      </w:pPr>
    </w:p>
    <w:p w14:paraId="2D09C11B" w14:textId="77777777" w:rsidR="00597218" w:rsidRDefault="00597218" w:rsidP="001F379F">
      <w:pPr>
        <w:rPr>
          <w:i/>
          <w:sz w:val="17"/>
        </w:rPr>
      </w:pPr>
    </w:p>
    <w:p w14:paraId="6A420292" w14:textId="77777777" w:rsidR="00597218" w:rsidRDefault="00597218" w:rsidP="001F379F">
      <w:pPr>
        <w:rPr>
          <w:i/>
          <w:sz w:val="17"/>
        </w:rPr>
      </w:pPr>
    </w:p>
    <w:p w14:paraId="01698C1C" w14:textId="77777777" w:rsidR="00597218" w:rsidRDefault="00597218" w:rsidP="001F379F">
      <w:pPr>
        <w:rPr>
          <w:i/>
          <w:sz w:val="17"/>
        </w:rPr>
      </w:pPr>
    </w:p>
    <w:p w14:paraId="4930C552" w14:textId="77777777" w:rsidR="00597218" w:rsidRDefault="00597218" w:rsidP="001F379F">
      <w:pPr>
        <w:rPr>
          <w:i/>
          <w:sz w:val="17"/>
        </w:rPr>
      </w:pPr>
    </w:p>
    <w:p w14:paraId="6F0EA8A3" w14:textId="77777777" w:rsidR="00597218" w:rsidRDefault="00597218" w:rsidP="001F379F">
      <w:pPr>
        <w:rPr>
          <w:i/>
          <w:sz w:val="17"/>
        </w:rPr>
      </w:pPr>
    </w:p>
    <w:p w14:paraId="20687652" w14:textId="77777777" w:rsidR="00597218" w:rsidRDefault="00597218" w:rsidP="001F379F">
      <w:pPr>
        <w:rPr>
          <w:i/>
          <w:sz w:val="17"/>
        </w:rPr>
      </w:pPr>
    </w:p>
    <w:p w14:paraId="628FDA10" w14:textId="77777777" w:rsidR="00597218" w:rsidRPr="00597218" w:rsidRDefault="00597218" w:rsidP="001F379F">
      <w:pPr>
        <w:rPr>
          <w:b/>
          <w:i/>
          <w:sz w:val="24"/>
          <w:szCs w:val="24"/>
        </w:rPr>
      </w:pPr>
      <w:r w:rsidRPr="00597218">
        <w:rPr>
          <w:b/>
          <w:i/>
          <w:sz w:val="24"/>
          <w:szCs w:val="24"/>
        </w:rPr>
        <w:t>Mini Project</w:t>
      </w:r>
    </w:p>
    <w:p w14:paraId="43AD9372" w14:textId="77777777" w:rsidR="00597218" w:rsidRDefault="00597218" w:rsidP="001F379F">
      <w:pPr>
        <w:rPr>
          <w:i/>
          <w:sz w:val="17"/>
        </w:rPr>
      </w:pPr>
    </w:p>
    <w:p w14:paraId="74FE4B03" w14:textId="77777777" w:rsidR="002C3163" w:rsidRDefault="002C3163" w:rsidP="001F379F">
      <w:pPr>
        <w:rPr>
          <w:i/>
          <w:sz w:val="17"/>
        </w:rPr>
      </w:pPr>
    </w:p>
    <w:p w14:paraId="5A90A0AF" w14:textId="77777777" w:rsidR="002C3163" w:rsidRDefault="002C3163" w:rsidP="001F379F">
      <w:pPr>
        <w:rPr>
          <w:i/>
          <w:sz w:val="17"/>
        </w:rPr>
      </w:pPr>
    </w:p>
    <w:tbl>
      <w:tblPr>
        <w:tblpPr w:leftFromText="180" w:rightFromText="180" w:vertAnchor="text" w:horzAnchor="margin" w:tblpXSpec="center" w:tblpY="-2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64"/>
        <w:gridCol w:w="2552"/>
        <w:gridCol w:w="2644"/>
        <w:gridCol w:w="3026"/>
      </w:tblGrid>
      <w:tr w:rsidR="002C3163" w:rsidRPr="002D6E96" w14:paraId="18E78135" w14:textId="77777777" w:rsidTr="00F3092F">
        <w:trPr>
          <w:trHeight w:hRule="exact" w:val="389"/>
        </w:trPr>
        <w:tc>
          <w:tcPr>
            <w:tcW w:w="1264" w:type="dxa"/>
          </w:tcPr>
          <w:p w14:paraId="7971374E" w14:textId="77777777" w:rsidR="002C3163" w:rsidRPr="00F3092F" w:rsidRDefault="00F3092F" w:rsidP="00F3092F">
            <w:pPr>
              <w:pStyle w:val="TableParagraph"/>
              <w:spacing w:before="1"/>
              <w:ind w:right="604"/>
              <w:jc w:val="center"/>
              <w:rPr>
                <w:b/>
              </w:rPr>
            </w:pPr>
            <w:r>
              <w:rPr>
                <w:b/>
              </w:rPr>
              <w:t xml:space="preserve"> </w:t>
            </w:r>
            <w:r w:rsidRPr="00F3092F">
              <w:rPr>
                <w:b/>
              </w:rPr>
              <w:t>Batch</w:t>
            </w:r>
          </w:p>
        </w:tc>
        <w:tc>
          <w:tcPr>
            <w:tcW w:w="2552" w:type="dxa"/>
          </w:tcPr>
          <w:p w14:paraId="0763B475" w14:textId="77777777" w:rsidR="002C3163" w:rsidRPr="00597218" w:rsidRDefault="002C3163" w:rsidP="00F3092F">
            <w:pPr>
              <w:jc w:val="center"/>
              <w:rPr>
                <w:b/>
              </w:rPr>
            </w:pPr>
            <w:r w:rsidRPr="00597218">
              <w:rPr>
                <w:b/>
              </w:rPr>
              <w:t>Planned</w:t>
            </w:r>
          </w:p>
        </w:tc>
        <w:tc>
          <w:tcPr>
            <w:tcW w:w="2644" w:type="dxa"/>
          </w:tcPr>
          <w:p w14:paraId="170EAF91" w14:textId="77777777" w:rsidR="002C3163" w:rsidRPr="00597218" w:rsidRDefault="002C3163" w:rsidP="00F3092F">
            <w:pPr>
              <w:jc w:val="center"/>
              <w:rPr>
                <w:b/>
              </w:rPr>
            </w:pPr>
            <w:r w:rsidRPr="00597218">
              <w:rPr>
                <w:b/>
              </w:rPr>
              <w:t>Actual</w:t>
            </w:r>
          </w:p>
        </w:tc>
        <w:tc>
          <w:tcPr>
            <w:tcW w:w="3026" w:type="dxa"/>
          </w:tcPr>
          <w:p w14:paraId="297216F5" w14:textId="77777777" w:rsidR="002C3163" w:rsidRPr="00597218" w:rsidRDefault="002C3163" w:rsidP="00F3092F">
            <w:pPr>
              <w:jc w:val="center"/>
              <w:rPr>
                <w:b/>
              </w:rPr>
            </w:pPr>
          </w:p>
        </w:tc>
      </w:tr>
      <w:tr w:rsidR="00F3092F" w:rsidRPr="002D6E96" w14:paraId="6EBE4200" w14:textId="77777777" w:rsidTr="00F3092F">
        <w:trPr>
          <w:trHeight w:hRule="exact" w:val="896"/>
        </w:trPr>
        <w:tc>
          <w:tcPr>
            <w:tcW w:w="1264" w:type="dxa"/>
          </w:tcPr>
          <w:p w14:paraId="04549DAF" w14:textId="33868DD8" w:rsidR="00F3092F" w:rsidRPr="00F3092F" w:rsidRDefault="00F3092F" w:rsidP="00F3092F">
            <w:pPr>
              <w:pStyle w:val="TableParagraph"/>
              <w:spacing w:line="275" w:lineRule="exact"/>
              <w:jc w:val="center"/>
            </w:pPr>
          </w:p>
        </w:tc>
        <w:tc>
          <w:tcPr>
            <w:tcW w:w="2552" w:type="dxa"/>
          </w:tcPr>
          <w:p w14:paraId="3D31E45E" w14:textId="77777777" w:rsidR="00F3092F" w:rsidRDefault="00F3092F" w:rsidP="00F3092F">
            <w:pPr>
              <w:jc w:val="center"/>
              <w:rPr>
                <w:i/>
              </w:rPr>
            </w:pPr>
          </w:p>
        </w:tc>
        <w:tc>
          <w:tcPr>
            <w:tcW w:w="2644" w:type="dxa"/>
          </w:tcPr>
          <w:p w14:paraId="3E12C0EA" w14:textId="1DA0D89D" w:rsidR="00F3092F" w:rsidRPr="001A54D0" w:rsidRDefault="001A54D0" w:rsidP="001A54D0">
            <w:pPr>
              <w:jc w:val="center"/>
            </w:pPr>
            <w:r w:rsidRPr="001A54D0">
              <w:t xml:space="preserve">19 – 11 – 2020 </w:t>
            </w:r>
          </w:p>
        </w:tc>
        <w:tc>
          <w:tcPr>
            <w:tcW w:w="3026" w:type="dxa"/>
          </w:tcPr>
          <w:p w14:paraId="707FB7E2" w14:textId="77777777" w:rsidR="00F3092F" w:rsidRPr="002D6E96" w:rsidRDefault="00F3092F" w:rsidP="00F3092F"/>
        </w:tc>
      </w:tr>
    </w:tbl>
    <w:p w14:paraId="4DDFE7BE" w14:textId="77777777" w:rsidR="002C3163" w:rsidRDefault="002C3163" w:rsidP="001F379F">
      <w:pPr>
        <w:rPr>
          <w:i/>
          <w:sz w:val="17"/>
        </w:rPr>
      </w:pPr>
    </w:p>
    <w:p w14:paraId="21CA35EC" w14:textId="77777777" w:rsidR="002C3163" w:rsidRDefault="002C3163" w:rsidP="001F379F">
      <w:pPr>
        <w:rPr>
          <w:i/>
          <w:sz w:val="17"/>
        </w:rPr>
      </w:pPr>
    </w:p>
    <w:p w14:paraId="658366AA" w14:textId="77777777" w:rsidR="002C3163" w:rsidRDefault="002C3163" w:rsidP="001F379F">
      <w:pPr>
        <w:rPr>
          <w:i/>
          <w:sz w:val="17"/>
        </w:rPr>
      </w:pPr>
    </w:p>
    <w:p w14:paraId="7D066FFB" w14:textId="77777777" w:rsidR="002C3163" w:rsidRDefault="002C3163" w:rsidP="001F379F">
      <w:pPr>
        <w:rPr>
          <w:i/>
          <w:sz w:val="17"/>
        </w:rPr>
      </w:pPr>
    </w:p>
    <w:p w14:paraId="7B02E36C" w14:textId="77777777" w:rsidR="002C3163" w:rsidRDefault="002C3163" w:rsidP="001F379F">
      <w:pPr>
        <w:rPr>
          <w:i/>
          <w:sz w:val="17"/>
        </w:rPr>
      </w:pPr>
    </w:p>
    <w:p w14:paraId="38DB8E29" w14:textId="77777777" w:rsidR="002C3163" w:rsidRDefault="002C3163" w:rsidP="001F379F">
      <w:pPr>
        <w:rPr>
          <w:i/>
          <w:sz w:val="17"/>
        </w:rPr>
      </w:pPr>
    </w:p>
    <w:p w14:paraId="59E99256" w14:textId="77777777" w:rsidR="002C3163" w:rsidRDefault="002C3163" w:rsidP="001F379F">
      <w:pPr>
        <w:rPr>
          <w:i/>
          <w:sz w:val="17"/>
        </w:rPr>
      </w:pPr>
    </w:p>
    <w:p w14:paraId="709FC61B" w14:textId="77777777" w:rsidR="002C3163" w:rsidRDefault="002C3163" w:rsidP="001F379F">
      <w:pPr>
        <w:rPr>
          <w:i/>
          <w:sz w:val="17"/>
        </w:rPr>
      </w:pPr>
    </w:p>
    <w:p w14:paraId="3C7FE3FC" w14:textId="77777777" w:rsidR="002C3163" w:rsidRDefault="002C3163" w:rsidP="001F379F">
      <w:pPr>
        <w:rPr>
          <w:i/>
          <w:sz w:val="17"/>
        </w:rPr>
      </w:pPr>
    </w:p>
    <w:p w14:paraId="1159FCDD" w14:textId="77777777" w:rsidR="002C3163" w:rsidRDefault="002C3163" w:rsidP="001F379F">
      <w:pPr>
        <w:rPr>
          <w:i/>
          <w:sz w:val="17"/>
        </w:rPr>
      </w:pPr>
    </w:p>
    <w:p w14:paraId="4446543F" w14:textId="77777777" w:rsidR="002C3163" w:rsidRDefault="002C3163" w:rsidP="001F379F">
      <w:pPr>
        <w:rPr>
          <w:i/>
          <w:sz w:val="17"/>
        </w:rPr>
      </w:pPr>
    </w:p>
    <w:p w14:paraId="591AC3EF" w14:textId="77777777" w:rsidR="00597218" w:rsidRDefault="00597218" w:rsidP="001F379F">
      <w:pPr>
        <w:rPr>
          <w:i/>
          <w:sz w:val="17"/>
        </w:rPr>
      </w:pPr>
    </w:p>
    <w:p w14:paraId="72DB99DD" w14:textId="77777777" w:rsidR="00597218" w:rsidRDefault="00597218" w:rsidP="001F379F">
      <w:pPr>
        <w:rPr>
          <w:i/>
          <w:sz w:val="17"/>
        </w:rPr>
      </w:pPr>
    </w:p>
    <w:p w14:paraId="6DAA9EA8" w14:textId="77777777" w:rsidR="00597218" w:rsidRDefault="00597218" w:rsidP="001F379F">
      <w:pPr>
        <w:rPr>
          <w:i/>
          <w:sz w:val="17"/>
        </w:rPr>
      </w:pPr>
    </w:p>
    <w:p w14:paraId="4595781C" w14:textId="77777777" w:rsidR="00277E98" w:rsidRDefault="00277E98" w:rsidP="001F379F">
      <w:pPr>
        <w:rPr>
          <w:i/>
          <w:sz w:val="17"/>
        </w:rPr>
      </w:pPr>
    </w:p>
    <w:p w14:paraId="122DA55D" w14:textId="77777777" w:rsidR="002C3163" w:rsidRDefault="002C3163" w:rsidP="001F379F">
      <w:pPr>
        <w:rPr>
          <w:i/>
          <w:sz w:val="17"/>
        </w:rPr>
      </w:pPr>
    </w:p>
    <w:p w14:paraId="7C2D966E" w14:textId="77777777" w:rsidR="002C3163" w:rsidRDefault="002C3163" w:rsidP="001F379F">
      <w:pPr>
        <w:rPr>
          <w:i/>
          <w:sz w:val="17"/>
        </w:rPr>
      </w:pPr>
    </w:p>
    <w:p w14:paraId="7BF0FC42" w14:textId="77777777" w:rsidR="002C3163" w:rsidRDefault="002C3163" w:rsidP="001F379F">
      <w:pPr>
        <w:rPr>
          <w:i/>
          <w:sz w:val="17"/>
        </w:rPr>
      </w:pPr>
    </w:p>
    <w:p w14:paraId="670A6B62" w14:textId="77777777" w:rsidR="002C3163" w:rsidRDefault="002C3163" w:rsidP="001F379F">
      <w:pPr>
        <w:rPr>
          <w:i/>
          <w:sz w:val="17"/>
        </w:rPr>
      </w:pPr>
    </w:p>
    <w:p w14:paraId="15C66EBD" w14:textId="77777777" w:rsidR="002C3163" w:rsidRDefault="002C3163" w:rsidP="001F379F">
      <w:pPr>
        <w:rPr>
          <w:i/>
          <w:sz w:val="17"/>
        </w:rPr>
      </w:pPr>
    </w:p>
    <w:p w14:paraId="7892FDDB" w14:textId="77777777" w:rsidR="002C3163" w:rsidRDefault="002C3163" w:rsidP="001F379F">
      <w:pPr>
        <w:rPr>
          <w:i/>
          <w:sz w:val="17"/>
        </w:rPr>
      </w:pPr>
    </w:p>
    <w:p w14:paraId="3A21B96A" w14:textId="77777777" w:rsidR="002C3163" w:rsidRDefault="002C3163" w:rsidP="002C3163">
      <w:pPr>
        <w:pStyle w:val="ListParagraph"/>
        <w:numPr>
          <w:ilvl w:val="0"/>
          <w:numId w:val="2"/>
        </w:numPr>
        <w:rPr>
          <w:sz w:val="24"/>
          <w:szCs w:val="24"/>
        </w:rPr>
      </w:pPr>
      <w:r w:rsidRPr="002C3163">
        <w:rPr>
          <w:sz w:val="24"/>
          <w:szCs w:val="24"/>
        </w:rPr>
        <w:t xml:space="preserve">Minimum 6 experiments and one course project must be submitted by each student.  </w:t>
      </w:r>
    </w:p>
    <w:p w14:paraId="3AD2DEEA" w14:textId="77777777" w:rsidR="002C3163" w:rsidRDefault="002C3163" w:rsidP="002C3163">
      <w:pPr>
        <w:pStyle w:val="ListParagraph"/>
        <w:numPr>
          <w:ilvl w:val="0"/>
          <w:numId w:val="2"/>
        </w:numPr>
        <w:rPr>
          <w:sz w:val="24"/>
          <w:szCs w:val="24"/>
        </w:rPr>
      </w:pPr>
      <w:r w:rsidRPr="002C3163">
        <w:rPr>
          <w:sz w:val="24"/>
          <w:szCs w:val="24"/>
        </w:rPr>
        <w:t xml:space="preserve">Simulation tools like </w:t>
      </w:r>
      <w:proofErr w:type="spellStart"/>
      <w:r w:rsidRPr="002C3163">
        <w:rPr>
          <w:sz w:val="24"/>
          <w:szCs w:val="24"/>
        </w:rPr>
        <w:t>Matlab</w:t>
      </w:r>
      <w:proofErr w:type="spellEnd"/>
      <w:r w:rsidRPr="002C3163">
        <w:rPr>
          <w:sz w:val="24"/>
          <w:szCs w:val="24"/>
        </w:rPr>
        <w:t>/</w:t>
      </w:r>
      <w:proofErr w:type="spellStart"/>
      <w:r w:rsidRPr="002C3163">
        <w:rPr>
          <w:sz w:val="24"/>
          <w:szCs w:val="24"/>
        </w:rPr>
        <w:t>Scilab</w:t>
      </w:r>
      <w:proofErr w:type="spellEnd"/>
      <w:r w:rsidRPr="002C3163">
        <w:rPr>
          <w:sz w:val="24"/>
          <w:szCs w:val="24"/>
        </w:rPr>
        <w:t xml:space="preserve"> can be used. </w:t>
      </w:r>
    </w:p>
    <w:p w14:paraId="46BE94D1" w14:textId="77777777" w:rsidR="002C3163" w:rsidRPr="002C3163" w:rsidRDefault="002C3163" w:rsidP="002C3163">
      <w:pPr>
        <w:pStyle w:val="ListParagraph"/>
        <w:numPr>
          <w:ilvl w:val="0"/>
          <w:numId w:val="2"/>
        </w:numPr>
        <w:rPr>
          <w:sz w:val="24"/>
          <w:szCs w:val="24"/>
        </w:rPr>
      </w:pPr>
      <w:r w:rsidRPr="002C3163">
        <w:rPr>
          <w:sz w:val="24"/>
          <w:szCs w:val="24"/>
        </w:rPr>
        <w:t xml:space="preserve">Processor based experiments/mini projects can be included. The Term work assessment can be carried out based on the different tools and the rubrics decided by the concerned faculty members and need to be conveyed to the students well in advanced </w:t>
      </w:r>
    </w:p>
    <w:tbl>
      <w:tblPr>
        <w:tblpPr w:leftFromText="180" w:rightFromText="180" w:vertAnchor="text" w:horzAnchor="page" w:tblpX="2116" w:tblpY="883"/>
        <w:tblW w:w="9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60"/>
        <w:gridCol w:w="5040"/>
      </w:tblGrid>
      <w:tr w:rsidR="00A466EA" w:rsidRPr="00267BC9" w14:paraId="56B73295" w14:textId="77777777" w:rsidTr="00A466EA">
        <w:tc>
          <w:tcPr>
            <w:tcW w:w="3960" w:type="dxa"/>
          </w:tcPr>
          <w:p w14:paraId="185FFFA7" w14:textId="77777777" w:rsidR="00A466EA" w:rsidRPr="00267BC9" w:rsidRDefault="00A466EA" w:rsidP="00A466EA">
            <w:pPr>
              <w:rPr>
                <w:b/>
              </w:rPr>
            </w:pPr>
            <w:r w:rsidRPr="00267BC9">
              <w:rPr>
                <w:b/>
              </w:rPr>
              <w:t>Submitted By</w:t>
            </w:r>
            <w:r w:rsidRPr="00267BC9">
              <w:rPr>
                <w:b/>
              </w:rPr>
              <w:tab/>
            </w:r>
            <w:r w:rsidRPr="00267BC9">
              <w:rPr>
                <w:b/>
              </w:rPr>
              <w:tab/>
            </w:r>
            <w:r w:rsidRPr="00267BC9">
              <w:rPr>
                <w:b/>
              </w:rPr>
              <w:tab/>
            </w:r>
            <w:r w:rsidRPr="00267BC9">
              <w:rPr>
                <w:b/>
              </w:rPr>
              <w:tab/>
            </w:r>
            <w:r w:rsidRPr="00267BC9">
              <w:rPr>
                <w:b/>
              </w:rPr>
              <w:tab/>
            </w:r>
            <w:r w:rsidRPr="00267BC9">
              <w:rPr>
                <w:b/>
              </w:rPr>
              <w:tab/>
            </w:r>
          </w:p>
        </w:tc>
        <w:tc>
          <w:tcPr>
            <w:tcW w:w="5040" w:type="dxa"/>
          </w:tcPr>
          <w:p w14:paraId="35DF6875" w14:textId="77777777" w:rsidR="00A466EA" w:rsidRPr="00267BC9" w:rsidRDefault="00A466EA" w:rsidP="00A466EA">
            <w:pPr>
              <w:rPr>
                <w:b/>
              </w:rPr>
            </w:pPr>
            <w:r w:rsidRPr="00267BC9">
              <w:rPr>
                <w:b/>
              </w:rPr>
              <w:t>Approved By</w:t>
            </w:r>
          </w:p>
        </w:tc>
      </w:tr>
      <w:tr w:rsidR="00A466EA" w:rsidRPr="00267BC9" w14:paraId="122845A0" w14:textId="77777777" w:rsidTr="00A466EA">
        <w:tc>
          <w:tcPr>
            <w:tcW w:w="3960" w:type="dxa"/>
          </w:tcPr>
          <w:p w14:paraId="4D1C756A" w14:textId="77777777" w:rsidR="00A466EA" w:rsidRPr="00267BC9" w:rsidRDefault="00A466EA" w:rsidP="00A466EA"/>
        </w:tc>
        <w:tc>
          <w:tcPr>
            <w:tcW w:w="5040" w:type="dxa"/>
          </w:tcPr>
          <w:p w14:paraId="57D143F0" w14:textId="77777777" w:rsidR="00A466EA" w:rsidRPr="00267BC9" w:rsidRDefault="00A466EA" w:rsidP="00A466EA"/>
        </w:tc>
      </w:tr>
      <w:tr w:rsidR="00A466EA" w:rsidRPr="00267BC9" w14:paraId="78C03BD4" w14:textId="77777777" w:rsidTr="00A466EA">
        <w:tc>
          <w:tcPr>
            <w:tcW w:w="3960" w:type="dxa"/>
          </w:tcPr>
          <w:p w14:paraId="2E03D322" w14:textId="77777777" w:rsidR="00A466EA" w:rsidRPr="00267BC9" w:rsidRDefault="00A466EA" w:rsidP="00A466EA">
            <w:r>
              <w:t xml:space="preserve">Prof. Narayanan </w:t>
            </w:r>
            <w:proofErr w:type="spellStart"/>
            <w:r>
              <w:t>Kallingal</w:t>
            </w:r>
            <w:proofErr w:type="spellEnd"/>
          </w:p>
        </w:tc>
        <w:tc>
          <w:tcPr>
            <w:tcW w:w="5040" w:type="dxa"/>
          </w:tcPr>
          <w:p w14:paraId="63C7882E" w14:textId="77777777" w:rsidR="00A466EA" w:rsidRPr="00267BC9" w:rsidRDefault="00A466EA" w:rsidP="00DD3699">
            <w:r w:rsidRPr="00267BC9">
              <w:t>i) Prof. Narayanan</w:t>
            </w:r>
            <w:r>
              <w:t xml:space="preserve"> </w:t>
            </w:r>
            <w:proofErr w:type="spellStart"/>
            <w:r w:rsidR="00DD3699">
              <w:t>K</w:t>
            </w:r>
            <w:r>
              <w:t>allingal</w:t>
            </w:r>
            <w:proofErr w:type="spellEnd"/>
            <w:r>
              <w:t xml:space="preserve"> </w:t>
            </w:r>
            <w:r w:rsidRPr="00267BC9">
              <w:t xml:space="preserve">       Sign:</w:t>
            </w:r>
          </w:p>
        </w:tc>
      </w:tr>
      <w:tr w:rsidR="00A466EA" w:rsidRPr="00267BC9" w14:paraId="5AF1DDAF" w14:textId="77777777" w:rsidTr="00A466EA">
        <w:tc>
          <w:tcPr>
            <w:tcW w:w="3960" w:type="dxa"/>
          </w:tcPr>
          <w:p w14:paraId="01C41C2C" w14:textId="77777777" w:rsidR="00A466EA" w:rsidRPr="00267BC9" w:rsidRDefault="00A466EA" w:rsidP="00A466EA"/>
        </w:tc>
        <w:tc>
          <w:tcPr>
            <w:tcW w:w="5040" w:type="dxa"/>
          </w:tcPr>
          <w:p w14:paraId="5B7963AD" w14:textId="77777777" w:rsidR="00A466EA" w:rsidRPr="00267BC9" w:rsidRDefault="00A466EA" w:rsidP="00A466EA"/>
        </w:tc>
      </w:tr>
      <w:tr w:rsidR="00A466EA" w:rsidRPr="00267BC9" w14:paraId="4FE2330D" w14:textId="77777777" w:rsidTr="00A466EA">
        <w:tc>
          <w:tcPr>
            <w:tcW w:w="3960" w:type="dxa"/>
          </w:tcPr>
          <w:p w14:paraId="0BD25A65" w14:textId="77777777" w:rsidR="00A466EA" w:rsidRPr="00267BC9" w:rsidRDefault="00A466EA" w:rsidP="00A466EA">
            <w:r w:rsidRPr="00267BC9">
              <w:lastRenderedPageBreak/>
              <w:t>Sign:</w:t>
            </w:r>
          </w:p>
        </w:tc>
        <w:tc>
          <w:tcPr>
            <w:tcW w:w="5040" w:type="dxa"/>
          </w:tcPr>
          <w:p w14:paraId="1FE283AC" w14:textId="77777777" w:rsidR="00A466EA" w:rsidRPr="00267BC9" w:rsidRDefault="00A466EA" w:rsidP="00A466EA">
            <w:r w:rsidRPr="00267BC9">
              <w:t xml:space="preserve">ii) </w:t>
            </w:r>
            <w:r>
              <w:t>Dr</w:t>
            </w:r>
            <w:r w:rsidRPr="00267BC9">
              <w:t xml:space="preserve">. </w:t>
            </w:r>
            <w:r>
              <w:t xml:space="preserve">D V </w:t>
            </w:r>
            <w:proofErr w:type="spellStart"/>
            <w:r>
              <w:t>Bhoir</w:t>
            </w:r>
            <w:proofErr w:type="spellEnd"/>
            <w:r w:rsidRPr="00267BC9">
              <w:tab/>
              <w:t xml:space="preserve">             Sign:</w:t>
            </w:r>
          </w:p>
        </w:tc>
      </w:tr>
      <w:tr w:rsidR="00A466EA" w:rsidRPr="00267BC9" w14:paraId="623C4CA9" w14:textId="77777777" w:rsidTr="00A466EA">
        <w:tc>
          <w:tcPr>
            <w:tcW w:w="3960" w:type="dxa"/>
          </w:tcPr>
          <w:p w14:paraId="33CD6432" w14:textId="77777777" w:rsidR="00A466EA" w:rsidRPr="00267BC9" w:rsidRDefault="00A466EA" w:rsidP="00A466EA"/>
        </w:tc>
        <w:tc>
          <w:tcPr>
            <w:tcW w:w="5040" w:type="dxa"/>
          </w:tcPr>
          <w:p w14:paraId="6989B046" w14:textId="77777777" w:rsidR="00A466EA" w:rsidRPr="00267BC9" w:rsidRDefault="00A466EA" w:rsidP="00A466EA"/>
        </w:tc>
      </w:tr>
      <w:tr w:rsidR="00A466EA" w:rsidRPr="00267BC9" w14:paraId="405E168C" w14:textId="77777777" w:rsidTr="00A466EA">
        <w:trPr>
          <w:trHeight w:val="341"/>
        </w:trPr>
        <w:tc>
          <w:tcPr>
            <w:tcW w:w="3960" w:type="dxa"/>
          </w:tcPr>
          <w:p w14:paraId="3E55EA6D" w14:textId="77777777" w:rsidR="00A466EA" w:rsidRPr="00267BC9" w:rsidRDefault="00A466EA" w:rsidP="00A466EA">
            <w:r w:rsidRPr="00267BC9">
              <w:tab/>
            </w:r>
            <w:r w:rsidRPr="00267BC9">
              <w:tab/>
            </w:r>
            <w:r w:rsidRPr="00267BC9">
              <w:tab/>
            </w:r>
            <w:r w:rsidRPr="00267BC9">
              <w:tab/>
            </w:r>
            <w:r w:rsidRPr="00267BC9">
              <w:tab/>
            </w:r>
            <w:r w:rsidRPr="00267BC9">
              <w:tab/>
            </w:r>
          </w:p>
        </w:tc>
        <w:tc>
          <w:tcPr>
            <w:tcW w:w="5040" w:type="dxa"/>
          </w:tcPr>
          <w:p w14:paraId="010F3B2E" w14:textId="77777777" w:rsidR="00A466EA" w:rsidRPr="00267BC9" w:rsidRDefault="00A466EA" w:rsidP="00A466EA">
            <w:pPr>
              <w:tabs>
                <w:tab w:val="center" w:pos="2650"/>
              </w:tabs>
            </w:pPr>
            <w:r w:rsidRPr="00267BC9">
              <w:t>iii) Prof. Shilpa Patil</w:t>
            </w:r>
            <w:r w:rsidRPr="00267BC9">
              <w:tab/>
              <w:t xml:space="preserve">                Sign:</w:t>
            </w:r>
          </w:p>
        </w:tc>
      </w:tr>
      <w:tr w:rsidR="00A466EA" w:rsidRPr="00267BC9" w14:paraId="6004E564" w14:textId="77777777" w:rsidTr="00A466EA">
        <w:trPr>
          <w:trHeight w:val="341"/>
        </w:trPr>
        <w:tc>
          <w:tcPr>
            <w:tcW w:w="3960" w:type="dxa"/>
          </w:tcPr>
          <w:p w14:paraId="7493D399" w14:textId="77777777" w:rsidR="00A466EA" w:rsidRPr="00267BC9" w:rsidRDefault="00A466EA" w:rsidP="00A466EA"/>
        </w:tc>
        <w:tc>
          <w:tcPr>
            <w:tcW w:w="5040" w:type="dxa"/>
          </w:tcPr>
          <w:p w14:paraId="6629789C" w14:textId="77777777" w:rsidR="00A466EA" w:rsidRPr="00267BC9" w:rsidRDefault="00A466EA" w:rsidP="00A466EA">
            <w:pPr>
              <w:tabs>
                <w:tab w:val="center" w:pos="2650"/>
              </w:tabs>
            </w:pPr>
            <w:r w:rsidRPr="00267BC9">
              <w:t xml:space="preserve">iv) Prof. Monica </w:t>
            </w:r>
            <w:proofErr w:type="spellStart"/>
            <w:r w:rsidRPr="00267BC9">
              <w:t>Khanore</w:t>
            </w:r>
            <w:proofErr w:type="spellEnd"/>
            <w:r w:rsidRPr="00267BC9">
              <w:t xml:space="preserve">          Sign:</w:t>
            </w:r>
          </w:p>
        </w:tc>
      </w:tr>
      <w:tr w:rsidR="00A466EA" w:rsidRPr="00267BC9" w14:paraId="5FD3A341" w14:textId="77777777" w:rsidTr="00A466EA">
        <w:tc>
          <w:tcPr>
            <w:tcW w:w="3960" w:type="dxa"/>
          </w:tcPr>
          <w:p w14:paraId="36E11CAC" w14:textId="77777777" w:rsidR="00A466EA" w:rsidRPr="00267BC9" w:rsidRDefault="00A466EA" w:rsidP="00A466EA"/>
        </w:tc>
        <w:tc>
          <w:tcPr>
            <w:tcW w:w="5040" w:type="dxa"/>
          </w:tcPr>
          <w:p w14:paraId="7515C92C" w14:textId="77777777" w:rsidR="00A466EA" w:rsidRPr="00267BC9" w:rsidRDefault="00A466EA" w:rsidP="00A466EA"/>
        </w:tc>
      </w:tr>
      <w:tr w:rsidR="00A466EA" w:rsidRPr="00267BC9" w14:paraId="61D22DF6" w14:textId="77777777" w:rsidTr="00A466EA">
        <w:tc>
          <w:tcPr>
            <w:tcW w:w="3960" w:type="dxa"/>
          </w:tcPr>
          <w:p w14:paraId="552AE1A2" w14:textId="77777777" w:rsidR="00A466EA" w:rsidRPr="00267BC9" w:rsidRDefault="00A466EA" w:rsidP="00F927B1">
            <w:pPr>
              <w:rPr>
                <w:b/>
              </w:rPr>
            </w:pPr>
            <w:r w:rsidRPr="00267BC9">
              <w:rPr>
                <w:b/>
              </w:rPr>
              <w:t>Date of Submission:</w:t>
            </w:r>
            <w:r>
              <w:rPr>
                <w:b/>
              </w:rPr>
              <w:t xml:space="preserve">  </w:t>
            </w:r>
          </w:p>
        </w:tc>
        <w:tc>
          <w:tcPr>
            <w:tcW w:w="5040" w:type="dxa"/>
          </w:tcPr>
          <w:p w14:paraId="691EE8B4" w14:textId="77777777" w:rsidR="00A466EA" w:rsidRPr="00267BC9" w:rsidRDefault="00A466EA" w:rsidP="00A466EA">
            <w:pPr>
              <w:rPr>
                <w:b/>
              </w:rPr>
            </w:pPr>
            <w:r w:rsidRPr="00267BC9">
              <w:rPr>
                <w:b/>
              </w:rPr>
              <w:t>Date of Approval:</w:t>
            </w:r>
          </w:p>
        </w:tc>
      </w:tr>
      <w:tr w:rsidR="00A466EA" w:rsidRPr="00267BC9" w14:paraId="6AAEE5DD" w14:textId="77777777" w:rsidTr="00A466EA">
        <w:tc>
          <w:tcPr>
            <w:tcW w:w="9000" w:type="dxa"/>
            <w:gridSpan w:val="2"/>
          </w:tcPr>
          <w:p w14:paraId="573A17C6" w14:textId="77777777" w:rsidR="00A466EA" w:rsidRPr="00267BC9" w:rsidRDefault="00A466EA" w:rsidP="00A466EA">
            <w:pPr>
              <w:ind w:left="4965"/>
            </w:pPr>
          </w:p>
        </w:tc>
      </w:tr>
      <w:tr w:rsidR="00A466EA" w:rsidRPr="00267BC9" w14:paraId="0BC3991E" w14:textId="77777777" w:rsidTr="00A466EA">
        <w:tc>
          <w:tcPr>
            <w:tcW w:w="9000" w:type="dxa"/>
            <w:gridSpan w:val="2"/>
          </w:tcPr>
          <w:p w14:paraId="52B52E71" w14:textId="77777777" w:rsidR="00A466EA" w:rsidRPr="00267BC9" w:rsidRDefault="00A466EA" w:rsidP="00A466EA">
            <w:pPr>
              <w:rPr>
                <w:b/>
              </w:rPr>
            </w:pPr>
            <w:r w:rsidRPr="00267BC9">
              <w:rPr>
                <w:b/>
              </w:rPr>
              <w:t>Remarks by PAC (if any)</w:t>
            </w:r>
          </w:p>
        </w:tc>
      </w:tr>
      <w:tr w:rsidR="00A466EA" w:rsidRPr="00267BC9" w14:paraId="4B62479F" w14:textId="77777777" w:rsidTr="00A466EA">
        <w:tc>
          <w:tcPr>
            <w:tcW w:w="9000" w:type="dxa"/>
            <w:gridSpan w:val="2"/>
          </w:tcPr>
          <w:p w14:paraId="69D5D53C" w14:textId="77777777" w:rsidR="00A466EA" w:rsidRPr="00267BC9" w:rsidRDefault="00A466EA" w:rsidP="00A466EA"/>
        </w:tc>
      </w:tr>
      <w:tr w:rsidR="00A466EA" w:rsidRPr="00267BC9" w14:paraId="216315FD" w14:textId="77777777" w:rsidTr="00A466EA">
        <w:tc>
          <w:tcPr>
            <w:tcW w:w="9000" w:type="dxa"/>
            <w:gridSpan w:val="2"/>
          </w:tcPr>
          <w:p w14:paraId="14627D06" w14:textId="77777777" w:rsidR="00A466EA" w:rsidRPr="00267BC9" w:rsidRDefault="00A466EA" w:rsidP="00A466EA"/>
        </w:tc>
      </w:tr>
      <w:tr w:rsidR="00A466EA" w:rsidRPr="00267BC9" w14:paraId="0BD66293" w14:textId="77777777" w:rsidTr="00A466EA">
        <w:tc>
          <w:tcPr>
            <w:tcW w:w="9000" w:type="dxa"/>
            <w:gridSpan w:val="2"/>
          </w:tcPr>
          <w:p w14:paraId="714F5756" w14:textId="77777777" w:rsidR="00A466EA" w:rsidRPr="00267BC9" w:rsidRDefault="00A466EA" w:rsidP="00A466EA"/>
        </w:tc>
      </w:tr>
    </w:tbl>
    <w:p w14:paraId="3A905D45" w14:textId="77777777" w:rsidR="002C3163" w:rsidRDefault="002C3163" w:rsidP="001F379F">
      <w:pPr>
        <w:rPr>
          <w:i/>
          <w:sz w:val="17"/>
        </w:rPr>
      </w:pPr>
    </w:p>
    <w:sectPr w:rsidR="002C3163" w:rsidSect="001F379F">
      <w:footerReference w:type="default" r:id="rId8"/>
      <w:type w:val="continuous"/>
      <w:pgSz w:w="12240" w:h="15840"/>
      <w:pgMar w:top="1400" w:right="460" w:bottom="1240" w:left="1180" w:header="720" w:footer="1043"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41B51B" w14:textId="77777777" w:rsidR="00517DD1" w:rsidRDefault="00517DD1" w:rsidP="00F40374">
      <w:r>
        <w:separator/>
      </w:r>
    </w:p>
  </w:endnote>
  <w:endnote w:type="continuationSeparator" w:id="0">
    <w:p w14:paraId="5FE5CD47" w14:textId="77777777" w:rsidR="00517DD1" w:rsidRDefault="00517DD1" w:rsidP="00F403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91D3CA" w14:textId="77777777" w:rsidR="00F40374" w:rsidRDefault="00730FD5">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29FF1877" wp14:editId="3A5A5696">
              <wp:simplePos x="0" y="0"/>
              <wp:positionH relativeFrom="page">
                <wp:posOffset>6595110</wp:posOffset>
              </wp:positionH>
              <wp:positionV relativeFrom="page">
                <wp:posOffset>9256395</wp:posOffset>
              </wp:positionV>
              <wp:extent cx="518795" cy="177800"/>
              <wp:effectExtent l="3810" t="0"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7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88BAA" w14:textId="77777777" w:rsidR="00F40374" w:rsidRDefault="005A1251">
                          <w:pPr>
                            <w:pStyle w:val="BodyText"/>
                            <w:spacing w:line="265" w:lineRule="exact"/>
                            <w:ind w:left="20"/>
                          </w:pPr>
                          <w:r>
                            <w:t xml:space="preserve">Page | </w:t>
                          </w:r>
                          <w:r w:rsidR="00B85E8F">
                            <w:fldChar w:fldCharType="begin"/>
                          </w:r>
                          <w:r>
                            <w:instrText xml:space="preserve"> PAGE </w:instrText>
                          </w:r>
                          <w:r w:rsidR="00B85E8F">
                            <w:fldChar w:fldCharType="separate"/>
                          </w:r>
                          <w:r w:rsidR="00E77273">
                            <w:rPr>
                              <w:noProof/>
                            </w:rPr>
                            <w:t>1</w:t>
                          </w:r>
                          <w:r w:rsidR="00B85E8F">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19.3pt;margin-top:728.85pt;width:40.85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" filled="f" stroked="f">
              <v:textbox inset="0,0,0,0">
                <w:txbxContent>
                  <w:p w14:paraId="36B88BAA" w14:textId="77777777" w:rsidR="00F40374" w:rsidRDefault="005A1251">
                    <w:pPr>
                      <w:pStyle w:val="BodyText"/>
                      <w:spacing w:line="265" w:lineRule="exact"/>
                      <w:ind w:left="20"/>
                    </w:pPr>
                    <w:r>
                      <w:t xml:space="preserve">Page | </w:t>
                    </w:r>
                    <w:r w:rsidR="00B85E8F">
                      <w:fldChar w:fldCharType="begin"/>
                    </w:r>
                    <w:r>
                      <w:instrText xml:space="preserve"> PAGE </w:instrText>
                    </w:r>
                    <w:r w:rsidR="00B85E8F">
                      <w:fldChar w:fldCharType="separate"/>
                    </w:r>
                    <w:r w:rsidR="00E77273">
                      <w:rPr>
                        <w:noProof/>
                      </w:rPr>
                      <w:t>1</w:t>
                    </w:r>
                    <w:r w:rsidR="00B85E8F">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B3BEE8" w14:textId="77777777" w:rsidR="00517DD1" w:rsidRDefault="00517DD1" w:rsidP="00F40374">
      <w:r>
        <w:separator/>
      </w:r>
    </w:p>
  </w:footnote>
  <w:footnote w:type="continuationSeparator" w:id="0">
    <w:p w14:paraId="6663AB86" w14:textId="77777777" w:rsidR="00517DD1" w:rsidRDefault="00517DD1" w:rsidP="00F403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65842"/>
    <w:multiLevelType w:val="hybridMultilevel"/>
    <w:tmpl w:val="81DAE77C"/>
    <w:lvl w:ilvl="0" w:tplc="29F2939C">
      <w:numFmt w:val="bullet"/>
      <w:lvlText w:val=""/>
      <w:lvlJc w:val="left"/>
      <w:pPr>
        <w:ind w:left="1340" w:hanging="360"/>
      </w:pPr>
      <w:rPr>
        <w:rFonts w:ascii="Symbol" w:eastAsia="Symbol" w:hAnsi="Symbol" w:cs="Symbol" w:hint="default"/>
        <w:w w:val="100"/>
        <w:sz w:val="24"/>
        <w:szCs w:val="24"/>
      </w:rPr>
    </w:lvl>
    <w:lvl w:ilvl="1" w:tplc="48C085B6">
      <w:numFmt w:val="bullet"/>
      <w:lvlText w:val="•"/>
      <w:lvlJc w:val="left"/>
      <w:pPr>
        <w:ind w:left="2266" w:hanging="360"/>
      </w:pPr>
      <w:rPr>
        <w:rFonts w:hint="default"/>
      </w:rPr>
    </w:lvl>
    <w:lvl w:ilvl="2" w:tplc="39561094">
      <w:numFmt w:val="bullet"/>
      <w:lvlText w:val="•"/>
      <w:lvlJc w:val="left"/>
      <w:pPr>
        <w:ind w:left="3192" w:hanging="360"/>
      </w:pPr>
      <w:rPr>
        <w:rFonts w:hint="default"/>
      </w:rPr>
    </w:lvl>
    <w:lvl w:ilvl="3" w:tplc="431CE80E">
      <w:numFmt w:val="bullet"/>
      <w:lvlText w:val="•"/>
      <w:lvlJc w:val="left"/>
      <w:pPr>
        <w:ind w:left="4118" w:hanging="360"/>
      </w:pPr>
      <w:rPr>
        <w:rFonts w:hint="default"/>
      </w:rPr>
    </w:lvl>
    <w:lvl w:ilvl="4" w:tplc="EFAC6364">
      <w:numFmt w:val="bullet"/>
      <w:lvlText w:val="•"/>
      <w:lvlJc w:val="left"/>
      <w:pPr>
        <w:ind w:left="5044" w:hanging="360"/>
      </w:pPr>
      <w:rPr>
        <w:rFonts w:hint="default"/>
      </w:rPr>
    </w:lvl>
    <w:lvl w:ilvl="5" w:tplc="8C6EC9F2">
      <w:numFmt w:val="bullet"/>
      <w:lvlText w:val="•"/>
      <w:lvlJc w:val="left"/>
      <w:pPr>
        <w:ind w:left="5970" w:hanging="360"/>
      </w:pPr>
      <w:rPr>
        <w:rFonts w:hint="default"/>
      </w:rPr>
    </w:lvl>
    <w:lvl w:ilvl="6" w:tplc="EE7C8C08">
      <w:numFmt w:val="bullet"/>
      <w:lvlText w:val="•"/>
      <w:lvlJc w:val="left"/>
      <w:pPr>
        <w:ind w:left="6896" w:hanging="360"/>
      </w:pPr>
      <w:rPr>
        <w:rFonts w:hint="default"/>
      </w:rPr>
    </w:lvl>
    <w:lvl w:ilvl="7" w:tplc="9F4E0C82">
      <w:numFmt w:val="bullet"/>
      <w:lvlText w:val="•"/>
      <w:lvlJc w:val="left"/>
      <w:pPr>
        <w:ind w:left="7822" w:hanging="360"/>
      </w:pPr>
      <w:rPr>
        <w:rFonts w:hint="default"/>
      </w:rPr>
    </w:lvl>
    <w:lvl w:ilvl="8" w:tplc="4D065ECC">
      <w:numFmt w:val="bullet"/>
      <w:lvlText w:val="•"/>
      <w:lvlJc w:val="left"/>
      <w:pPr>
        <w:ind w:left="8748" w:hanging="360"/>
      </w:pPr>
      <w:rPr>
        <w:rFonts w:hint="default"/>
      </w:rPr>
    </w:lvl>
  </w:abstractNum>
  <w:abstractNum w:abstractNumId="1">
    <w:nsid w:val="19D35FA4"/>
    <w:multiLevelType w:val="hybridMultilevel"/>
    <w:tmpl w:val="A27AA7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wsDA0NDE2MzE3MjFW0lEKTi0uzszPAykwqgUAktLqnywAAAA="/>
  </w:docVars>
  <w:rsids>
    <w:rsidRoot w:val="00F40374"/>
    <w:rsid w:val="00013FB4"/>
    <w:rsid w:val="00023268"/>
    <w:rsid w:val="00030910"/>
    <w:rsid w:val="00061092"/>
    <w:rsid w:val="00080A20"/>
    <w:rsid w:val="00106A50"/>
    <w:rsid w:val="00153298"/>
    <w:rsid w:val="00193FA7"/>
    <w:rsid w:val="001A54D0"/>
    <w:rsid w:val="001B3F97"/>
    <w:rsid w:val="001D004D"/>
    <w:rsid w:val="001E01E7"/>
    <w:rsid w:val="001E51B3"/>
    <w:rsid w:val="001F379F"/>
    <w:rsid w:val="00260065"/>
    <w:rsid w:val="002718F7"/>
    <w:rsid w:val="00277E98"/>
    <w:rsid w:val="002C3163"/>
    <w:rsid w:val="002D694A"/>
    <w:rsid w:val="002D6E96"/>
    <w:rsid w:val="002E0CCB"/>
    <w:rsid w:val="00302193"/>
    <w:rsid w:val="0030519D"/>
    <w:rsid w:val="003256CD"/>
    <w:rsid w:val="003267EC"/>
    <w:rsid w:val="00331E68"/>
    <w:rsid w:val="003348B4"/>
    <w:rsid w:val="003422F6"/>
    <w:rsid w:val="003A06CB"/>
    <w:rsid w:val="003A1AFE"/>
    <w:rsid w:val="003C7B6C"/>
    <w:rsid w:val="0043624A"/>
    <w:rsid w:val="00471423"/>
    <w:rsid w:val="00472BFA"/>
    <w:rsid w:val="00475000"/>
    <w:rsid w:val="00480F82"/>
    <w:rsid w:val="00493675"/>
    <w:rsid w:val="004A0EC3"/>
    <w:rsid w:val="004B32FD"/>
    <w:rsid w:val="004B35E8"/>
    <w:rsid w:val="00517DD1"/>
    <w:rsid w:val="00533B5D"/>
    <w:rsid w:val="00577ED4"/>
    <w:rsid w:val="00597218"/>
    <w:rsid w:val="005A1251"/>
    <w:rsid w:val="005B2AC8"/>
    <w:rsid w:val="005F639A"/>
    <w:rsid w:val="0061148D"/>
    <w:rsid w:val="00616AE5"/>
    <w:rsid w:val="00631768"/>
    <w:rsid w:val="00642B19"/>
    <w:rsid w:val="00655402"/>
    <w:rsid w:val="00661374"/>
    <w:rsid w:val="00676AE7"/>
    <w:rsid w:val="006C0490"/>
    <w:rsid w:val="00721740"/>
    <w:rsid w:val="00730FD5"/>
    <w:rsid w:val="00735541"/>
    <w:rsid w:val="007864FF"/>
    <w:rsid w:val="00786D88"/>
    <w:rsid w:val="00790769"/>
    <w:rsid w:val="00797F1C"/>
    <w:rsid w:val="007C601F"/>
    <w:rsid w:val="007F02EC"/>
    <w:rsid w:val="008540AF"/>
    <w:rsid w:val="00870E62"/>
    <w:rsid w:val="008903BB"/>
    <w:rsid w:val="00890A80"/>
    <w:rsid w:val="008A02C1"/>
    <w:rsid w:val="008B6A9C"/>
    <w:rsid w:val="008D595D"/>
    <w:rsid w:val="00934EAB"/>
    <w:rsid w:val="00942D21"/>
    <w:rsid w:val="00947ABB"/>
    <w:rsid w:val="009541D4"/>
    <w:rsid w:val="00981022"/>
    <w:rsid w:val="00991134"/>
    <w:rsid w:val="009929FE"/>
    <w:rsid w:val="009A472C"/>
    <w:rsid w:val="009A7C79"/>
    <w:rsid w:val="009E1B5C"/>
    <w:rsid w:val="00A00DD0"/>
    <w:rsid w:val="00A01825"/>
    <w:rsid w:val="00A0634B"/>
    <w:rsid w:val="00A07536"/>
    <w:rsid w:val="00A3640D"/>
    <w:rsid w:val="00A466EA"/>
    <w:rsid w:val="00A81F21"/>
    <w:rsid w:val="00A96EC2"/>
    <w:rsid w:val="00AA0103"/>
    <w:rsid w:val="00AA1D41"/>
    <w:rsid w:val="00AA4449"/>
    <w:rsid w:val="00AB5F68"/>
    <w:rsid w:val="00AF5C35"/>
    <w:rsid w:val="00B03948"/>
    <w:rsid w:val="00B179D3"/>
    <w:rsid w:val="00B20AA3"/>
    <w:rsid w:val="00B26C54"/>
    <w:rsid w:val="00B37AE0"/>
    <w:rsid w:val="00B567F8"/>
    <w:rsid w:val="00B61E43"/>
    <w:rsid w:val="00B771CB"/>
    <w:rsid w:val="00B84AA1"/>
    <w:rsid w:val="00B85E8F"/>
    <w:rsid w:val="00B93883"/>
    <w:rsid w:val="00BD21FE"/>
    <w:rsid w:val="00BD62E0"/>
    <w:rsid w:val="00BE2509"/>
    <w:rsid w:val="00C01C42"/>
    <w:rsid w:val="00C43C26"/>
    <w:rsid w:val="00C460DE"/>
    <w:rsid w:val="00C50589"/>
    <w:rsid w:val="00C54E25"/>
    <w:rsid w:val="00C62371"/>
    <w:rsid w:val="00C71782"/>
    <w:rsid w:val="00C9227F"/>
    <w:rsid w:val="00CD6B35"/>
    <w:rsid w:val="00D001A0"/>
    <w:rsid w:val="00D00F22"/>
    <w:rsid w:val="00D33E19"/>
    <w:rsid w:val="00D44F8C"/>
    <w:rsid w:val="00D73328"/>
    <w:rsid w:val="00D83053"/>
    <w:rsid w:val="00D97A23"/>
    <w:rsid w:val="00DB37C0"/>
    <w:rsid w:val="00DC33C0"/>
    <w:rsid w:val="00DC4038"/>
    <w:rsid w:val="00DC44A5"/>
    <w:rsid w:val="00DC4BF9"/>
    <w:rsid w:val="00DC61A0"/>
    <w:rsid w:val="00DD3699"/>
    <w:rsid w:val="00DD7B95"/>
    <w:rsid w:val="00DE56D1"/>
    <w:rsid w:val="00E0552F"/>
    <w:rsid w:val="00E239F2"/>
    <w:rsid w:val="00E73E34"/>
    <w:rsid w:val="00E77273"/>
    <w:rsid w:val="00E82CF7"/>
    <w:rsid w:val="00EC7190"/>
    <w:rsid w:val="00ED3F14"/>
    <w:rsid w:val="00EE3C41"/>
    <w:rsid w:val="00EE568B"/>
    <w:rsid w:val="00F1514B"/>
    <w:rsid w:val="00F22658"/>
    <w:rsid w:val="00F3092F"/>
    <w:rsid w:val="00F40374"/>
    <w:rsid w:val="00F45EB9"/>
    <w:rsid w:val="00F52769"/>
    <w:rsid w:val="00F6322C"/>
    <w:rsid w:val="00F927B1"/>
    <w:rsid w:val="00FA28BA"/>
    <w:rsid w:val="00FE266A"/>
    <w:rsid w:val="00FE49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91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4037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40374"/>
    <w:rPr>
      <w:sz w:val="24"/>
      <w:szCs w:val="24"/>
    </w:rPr>
  </w:style>
  <w:style w:type="paragraph" w:styleId="ListParagraph">
    <w:name w:val="List Paragraph"/>
    <w:basedOn w:val="Normal"/>
    <w:uiPriority w:val="1"/>
    <w:qFormat/>
    <w:rsid w:val="00F40374"/>
    <w:pPr>
      <w:spacing w:line="293" w:lineRule="exact"/>
      <w:ind w:left="1340" w:hanging="360"/>
    </w:pPr>
  </w:style>
  <w:style w:type="paragraph" w:customStyle="1" w:styleId="TableParagraph">
    <w:name w:val="Table Paragraph"/>
    <w:basedOn w:val="Normal"/>
    <w:uiPriority w:val="1"/>
    <w:qFormat/>
    <w:rsid w:val="00F403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4037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40374"/>
    <w:rPr>
      <w:sz w:val="24"/>
      <w:szCs w:val="24"/>
    </w:rPr>
  </w:style>
  <w:style w:type="paragraph" w:styleId="ListParagraph">
    <w:name w:val="List Paragraph"/>
    <w:basedOn w:val="Normal"/>
    <w:uiPriority w:val="1"/>
    <w:qFormat/>
    <w:rsid w:val="00F40374"/>
    <w:pPr>
      <w:spacing w:line="293" w:lineRule="exact"/>
      <w:ind w:left="1340" w:hanging="360"/>
    </w:pPr>
  </w:style>
  <w:style w:type="paragraph" w:customStyle="1" w:styleId="TableParagraph">
    <w:name w:val="Table Paragraph"/>
    <w:basedOn w:val="Normal"/>
    <w:uiPriority w:val="1"/>
    <w:qFormat/>
    <w:rsid w:val="00F40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Pages>3</Pages>
  <Words>290</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esson Plan</vt:lpstr>
    </vt:vector>
  </TitlesOfParts>
  <Company>fr.agnel</Company>
  <LinksUpToDate>false</LinksUpToDate>
  <CharactersWithSpaces>19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universe</dc:creator>
  <cp:lastModifiedBy>Narayanan</cp:lastModifiedBy>
  <cp:revision>90</cp:revision>
  <cp:lastPrinted>2017-09-12T07:16:00Z</cp:lastPrinted>
  <dcterms:created xsi:type="dcterms:W3CDTF">2018-01-23T05:16:00Z</dcterms:created>
  <dcterms:modified xsi:type="dcterms:W3CDTF">2021-11-14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31T00:00:00Z</vt:filetime>
  </property>
  <property fmtid="{D5CDD505-2E9C-101B-9397-08002B2CF9AE}" pid="3" name="Creator">
    <vt:lpwstr>Microsoft® Word 2010</vt:lpwstr>
  </property>
  <property fmtid="{D5CDD505-2E9C-101B-9397-08002B2CF9AE}" pid="4" name="LastSaved">
    <vt:filetime>2017-08-01T00:00:00Z</vt:filetime>
  </property>
</Properties>
</file>